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432C" w:rsidRDefault="00DC432C" w:rsidP="00C749C7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E925BC" w:rsidP="00DC432C">
      <w:pPr>
        <w:rPr>
          <w:lang w:eastAsia="sl-SI"/>
        </w:rPr>
      </w:pPr>
      <w:r w:rsidRPr="00DC432C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A05633" wp14:editId="6E17BB17">
                <wp:simplePos x="0" y="0"/>
                <wp:positionH relativeFrom="column">
                  <wp:posOffset>51435</wp:posOffset>
                </wp:positionH>
                <wp:positionV relativeFrom="paragraph">
                  <wp:posOffset>62865</wp:posOffset>
                </wp:positionV>
                <wp:extent cx="2819400" cy="1009650"/>
                <wp:effectExtent l="0" t="0" r="0" b="0"/>
                <wp:wrapNone/>
                <wp:docPr id="6" name="Polje z besedilom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1009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432C" w:rsidRPr="00E925BC" w:rsidRDefault="00DC432C" w:rsidP="00DC432C">
                            <w:pPr>
                              <w:spacing w:line="240" w:lineRule="auto"/>
                              <w:rPr>
                                <w:rFonts w:cs="Georgia"/>
                                <w:b/>
                                <w:bCs/>
                                <w:color w:val="984806" w:themeColor="accent6" w:themeShade="80"/>
                                <w:sz w:val="43"/>
                                <w:szCs w:val="43"/>
                              </w:rPr>
                            </w:pPr>
                            <w:r w:rsidRPr="00DC432C">
                              <w:rPr>
                                <w:rFonts w:cs="Georgia"/>
                                <w:b/>
                                <w:bCs/>
                                <w:color w:val="984806" w:themeColor="accent6" w:themeShade="80"/>
                                <w:sz w:val="43"/>
                                <w:szCs w:val="43"/>
                              </w:rPr>
                              <w:t>Potrdilo</w:t>
                            </w:r>
                            <w:r w:rsidR="00E925BC">
                              <w:rPr>
                                <w:rFonts w:cs="Georgia"/>
                                <w:b/>
                                <w:bCs/>
                                <w:color w:val="984806" w:themeColor="accent6" w:themeShade="80"/>
                                <w:sz w:val="43"/>
                                <w:szCs w:val="43"/>
                              </w:rPr>
                              <w:t xml:space="preserve"> </w:t>
                            </w:r>
                          </w:p>
                          <w:p w:rsidR="001C3798" w:rsidRDefault="001C3798" w:rsidP="00DC432C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A05633" id="_x0000_t202" coordsize="21600,21600" o:spt="202" path="m,l,21600r21600,l21600,xe">
                <v:stroke joinstyle="miter"/>
                <v:path gradientshapeok="t" o:connecttype="rect"/>
              </v:shapetype>
              <v:shape id="Polje z besedilom 6" o:spid="_x0000_s1026" type="#_x0000_t202" style="position:absolute;margin-left:4.05pt;margin-top:4.95pt;width:222pt;height:7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" filled="f" stroked="f" strokeweight=".5pt">
                <v:textbox>
                  <w:txbxContent>
                    <w:p w:rsidR="00DC432C" w:rsidRPr="00E925BC" w:rsidRDefault="00DC432C" w:rsidP="00DC432C">
                      <w:pPr>
                        <w:spacing w:line="240" w:lineRule="auto"/>
                        <w:rPr>
                          <w:rFonts w:cs="Georgia"/>
                          <w:b/>
                          <w:bCs/>
                          <w:color w:val="984806" w:themeColor="accent6" w:themeShade="80"/>
                          <w:sz w:val="43"/>
                          <w:szCs w:val="43"/>
                        </w:rPr>
                      </w:pPr>
                      <w:r w:rsidRPr="00DC432C">
                        <w:rPr>
                          <w:rFonts w:cs="Georgia"/>
                          <w:b/>
                          <w:bCs/>
                          <w:color w:val="984806" w:themeColor="accent6" w:themeShade="80"/>
                          <w:sz w:val="43"/>
                          <w:szCs w:val="43"/>
                        </w:rPr>
                        <w:t>Potrdilo</w:t>
                      </w:r>
                      <w:r w:rsidR="00E925BC">
                        <w:rPr>
                          <w:rFonts w:cs="Georgia"/>
                          <w:b/>
                          <w:bCs/>
                          <w:color w:val="984806" w:themeColor="accent6" w:themeShade="80"/>
                          <w:sz w:val="43"/>
                          <w:szCs w:val="43"/>
                        </w:rPr>
                        <w:t xml:space="preserve"> </w:t>
                      </w:r>
                    </w:p>
                    <w:p w:rsidR="001C3798" w:rsidRDefault="001C3798" w:rsidP="00DC432C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E925BC" w:rsidP="00DC432C">
      <w:pPr>
        <w:rPr>
          <w:lang w:eastAsia="sl-SI"/>
        </w:rPr>
      </w:pPr>
      <w:r w:rsidRPr="00DC432C"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2F0EC9" wp14:editId="5C570711">
                <wp:simplePos x="0" y="0"/>
                <wp:positionH relativeFrom="margin">
                  <wp:posOffset>51435</wp:posOffset>
                </wp:positionH>
                <wp:positionV relativeFrom="paragraph">
                  <wp:posOffset>128905</wp:posOffset>
                </wp:positionV>
                <wp:extent cx="3800475" cy="4686300"/>
                <wp:effectExtent l="0" t="0" r="0" b="0"/>
                <wp:wrapNone/>
                <wp:docPr id="4" name="Polje z besedilo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4686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C3798" w:rsidRDefault="00606161" w:rsidP="001C3798">
                            <w:pPr>
                              <w:pStyle w:val="BasicParagraph"/>
                              <w:spacing w:before="480" w:line="240" w:lineRule="auto"/>
                              <w:rPr>
                                <w:rFonts w:ascii="Arial Narrow" w:hAnsi="Arial Narrow" w:cs="Georgia"/>
                                <w:b/>
                                <w:bCs/>
                                <w:color w:val="984806" w:themeColor="accent6" w:themeShade="80"/>
                                <w:sz w:val="61"/>
                                <w:szCs w:val="61"/>
                                <w:lang w:val="sl-SI"/>
                              </w:rPr>
                            </w:pPr>
                            <w:r>
                              <w:rPr>
                                <w:rFonts w:ascii="Arial Narrow" w:hAnsi="Arial Narrow" w:cs="Georgia"/>
                                <w:b/>
                                <w:bCs/>
                                <w:color w:val="984806" w:themeColor="accent6" w:themeShade="80"/>
                                <w:sz w:val="61"/>
                                <w:szCs w:val="61"/>
                                <w:lang w:val="sl-SI"/>
                              </w:rPr>
                              <w:t>Marija Novak</w:t>
                            </w:r>
                          </w:p>
                          <w:p w:rsidR="00C7543D" w:rsidRDefault="00C7543D" w:rsidP="00C7543D">
                            <w:pPr>
                              <w:pStyle w:val="BasicParagraph"/>
                              <w:spacing w:before="480" w:line="240" w:lineRule="auto"/>
                              <w:rPr>
                                <w:rFonts w:ascii="Arial Narrow" w:hAnsi="Arial Narrow" w:cs="Georgia"/>
                                <w:b/>
                                <w:bCs/>
                                <w:color w:val="auto"/>
                                <w:lang w:val="sl-SI"/>
                              </w:rPr>
                            </w:pPr>
                            <w:bookmarkStart w:id="0" w:name="_GoBack"/>
                            <w:bookmarkEnd w:id="0"/>
                            <w:r>
                              <w:rPr>
                                <w:rFonts w:ascii="Arial Narrow" w:hAnsi="Arial Narrow" w:cs="Georgia"/>
                                <w:b/>
                                <w:bCs/>
                                <w:color w:val="auto"/>
                                <w:lang w:val="sl-SI"/>
                              </w:rPr>
                              <w:t>se je udeležil</w:t>
                            </w:r>
                            <w:r w:rsidR="008A7D66">
                              <w:rPr>
                                <w:rFonts w:ascii="Arial Narrow" w:hAnsi="Arial Narrow" w:cs="Georgia"/>
                                <w:b/>
                                <w:bCs/>
                                <w:color w:val="auto"/>
                                <w:lang w:val="sl-SI"/>
                              </w:rPr>
                              <w:t>a</w:t>
                            </w:r>
                            <w:r>
                              <w:rPr>
                                <w:rFonts w:ascii="Arial Narrow" w:hAnsi="Arial Narrow" w:cs="Georgia"/>
                                <w:b/>
                                <w:bCs/>
                                <w:color w:val="auto"/>
                                <w:lang w:val="sl-SI"/>
                              </w:rPr>
                              <w:t xml:space="preserve"> </w:t>
                            </w:r>
                          </w:p>
                          <w:p w:rsidR="00C7543D" w:rsidRDefault="00C7543D" w:rsidP="00C7543D">
                            <w:pPr>
                              <w:pStyle w:val="BasicParagraph"/>
                              <w:spacing w:before="480" w:line="240" w:lineRule="auto"/>
                              <w:rPr>
                                <w:rFonts w:ascii="Arial Narrow" w:hAnsi="Arial Narrow" w:cs="Georgia"/>
                                <w:bCs/>
                                <w:color w:val="auto"/>
                                <w:lang w:val="sl-SI"/>
                              </w:rPr>
                            </w:pPr>
                            <w:r>
                              <w:rPr>
                                <w:rFonts w:ascii="Arial Narrow" w:hAnsi="Arial Narrow" w:cs="Georgia"/>
                                <w:bCs/>
                                <w:color w:val="auto"/>
                                <w:lang w:val="sl-SI"/>
                              </w:rPr>
                              <w:t xml:space="preserve">teoretičnega dela </w:t>
                            </w:r>
                          </w:p>
                          <w:p w:rsidR="00C7543D" w:rsidRDefault="00C7543D" w:rsidP="00C7543D">
                            <w:pPr>
                              <w:pStyle w:val="BasicParagraph"/>
                              <w:spacing w:before="480" w:line="240" w:lineRule="auto"/>
                              <w:rPr>
                                <w:rFonts w:ascii="Arial Narrow" w:hAnsi="Arial Narrow" w:cs="Georgia"/>
                                <w:b/>
                                <w:i/>
                                <w:iCs/>
                                <w:lang w:val="sl-SI"/>
                              </w:rPr>
                            </w:pPr>
                            <w:r>
                              <w:rPr>
                                <w:rFonts w:ascii="Arial Narrow" w:hAnsi="Arial Narrow" w:cs="Georgia"/>
                                <w:b/>
                                <w:i/>
                                <w:iCs/>
                                <w:lang w:val="sl-SI"/>
                              </w:rPr>
                              <w:t>»Tečaja za radiologe odčitovalce v programu DORA«</w:t>
                            </w:r>
                          </w:p>
                          <w:p w:rsidR="00D246D0" w:rsidRPr="00D246D0" w:rsidRDefault="00D246D0" w:rsidP="00D246D0">
                            <w:pPr>
                              <w:pStyle w:val="BasicParagraph"/>
                              <w:spacing w:before="480" w:line="240" w:lineRule="auto"/>
                              <w:rPr>
                                <w:rFonts w:ascii="Arial Narrow" w:hAnsi="Arial Narrow" w:cs="Georgia"/>
                                <w:i/>
                                <w:iCs/>
                                <w:lang w:val="sl-SI"/>
                              </w:rPr>
                            </w:pPr>
                          </w:p>
                          <w:p w:rsidR="00E17D91" w:rsidRDefault="00E17D91" w:rsidP="00D246D0">
                            <w:pPr>
                              <w:pStyle w:val="BasicParagraph"/>
                              <w:spacing w:line="240" w:lineRule="auto"/>
                              <w:rPr>
                                <w:rFonts w:ascii="Arial Narrow" w:hAnsi="Arial Narrow" w:cs="Georgia"/>
                                <w:i/>
                                <w:iCs/>
                                <w:lang w:val="sl-SI"/>
                              </w:rPr>
                            </w:pPr>
                          </w:p>
                          <w:p w:rsidR="00D246D0" w:rsidRDefault="00D246D0" w:rsidP="00D246D0">
                            <w:pPr>
                              <w:pStyle w:val="BasicParagraph"/>
                              <w:spacing w:line="240" w:lineRule="auto"/>
                              <w:rPr>
                                <w:rFonts w:ascii="Arial Narrow" w:hAnsi="Arial Narrow" w:cs="Georgia"/>
                                <w:i/>
                                <w:iCs/>
                                <w:lang w:val="sl-SI"/>
                              </w:rPr>
                            </w:pPr>
                            <w:r w:rsidRPr="00D246D0">
                              <w:rPr>
                                <w:rFonts w:ascii="Arial Narrow" w:hAnsi="Arial Narrow" w:cs="Georgia"/>
                                <w:i/>
                                <w:iCs/>
                                <w:lang w:val="sl-SI"/>
                              </w:rPr>
                              <w:t xml:space="preserve">na Onkološkem inštitutu Ljubljana </w:t>
                            </w:r>
                          </w:p>
                          <w:p w:rsidR="001C3798" w:rsidRPr="00DC432C" w:rsidRDefault="00D246D0" w:rsidP="00D246D0">
                            <w:pPr>
                              <w:pStyle w:val="BasicParagraph"/>
                              <w:spacing w:line="240" w:lineRule="auto"/>
                              <w:rPr>
                                <w:rFonts w:ascii="Arial Narrow" w:hAnsi="Arial Narrow" w:cs="Georgia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D246D0">
                              <w:rPr>
                                <w:rFonts w:ascii="Arial Narrow" w:hAnsi="Arial Narrow" w:cs="Georgia"/>
                                <w:i/>
                                <w:iCs/>
                                <w:lang w:val="sl-SI"/>
                              </w:rPr>
                              <w:t>9. - 10. februarja 2022</w:t>
                            </w:r>
                            <w:r w:rsidR="000C4C11">
                              <w:rPr>
                                <w:rFonts w:ascii="Arial Narrow" w:hAnsi="Arial Narrow" w:cs="Georgia"/>
                                <w:i/>
                                <w:iCs/>
                                <w:lang w:val="sl-SI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2F0EC9" id="_x0000_t202" coordsize="21600,21600" o:spt="202" path="m,l,21600r21600,l21600,xe">
                <v:stroke joinstyle="miter"/>
                <v:path gradientshapeok="t" o:connecttype="rect"/>
              </v:shapetype>
              <v:shape id="Polje z besedilom 4" o:spid="_x0000_s1027" type="#_x0000_t202" style="position:absolute;margin-left:4.05pt;margin-top:10.15pt;width:299.25pt;height:36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" filled="f" stroked="f" strokeweight=".5pt">
                <v:textbox>
                  <w:txbxContent>
                    <w:p w:rsidR="001C3798" w:rsidRDefault="00606161" w:rsidP="001C3798">
                      <w:pPr>
                        <w:pStyle w:val="BasicParagraph"/>
                        <w:spacing w:before="480" w:line="240" w:lineRule="auto"/>
                        <w:rPr>
                          <w:rFonts w:ascii="Arial Narrow" w:hAnsi="Arial Narrow" w:cs="Georgia"/>
                          <w:b/>
                          <w:bCs/>
                          <w:color w:val="984806" w:themeColor="accent6" w:themeShade="80"/>
                          <w:sz w:val="61"/>
                          <w:szCs w:val="61"/>
                          <w:lang w:val="sl-SI"/>
                        </w:rPr>
                      </w:pPr>
                      <w:r>
                        <w:rPr>
                          <w:rFonts w:ascii="Arial Narrow" w:hAnsi="Arial Narrow" w:cs="Georgia"/>
                          <w:b/>
                          <w:bCs/>
                          <w:color w:val="984806" w:themeColor="accent6" w:themeShade="80"/>
                          <w:sz w:val="61"/>
                          <w:szCs w:val="61"/>
                          <w:lang w:val="sl-SI"/>
                        </w:rPr>
                        <w:t>Marija Novak</w:t>
                      </w:r>
                    </w:p>
                    <w:p w:rsidR="00C7543D" w:rsidRDefault="00C7543D" w:rsidP="00C7543D">
                      <w:pPr>
                        <w:pStyle w:val="BasicParagraph"/>
                        <w:spacing w:before="480" w:line="240" w:lineRule="auto"/>
                        <w:rPr>
                          <w:rFonts w:ascii="Arial Narrow" w:hAnsi="Arial Narrow" w:cs="Georgia"/>
                          <w:b/>
                          <w:bCs/>
                          <w:color w:val="auto"/>
                          <w:lang w:val="sl-SI"/>
                        </w:rPr>
                      </w:pPr>
                      <w:bookmarkStart w:id="1" w:name="_GoBack"/>
                      <w:bookmarkEnd w:id="1"/>
                      <w:r>
                        <w:rPr>
                          <w:rFonts w:ascii="Arial Narrow" w:hAnsi="Arial Narrow" w:cs="Georgia"/>
                          <w:b/>
                          <w:bCs/>
                          <w:color w:val="auto"/>
                          <w:lang w:val="sl-SI"/>
                        </w:rPr>
                        <w:t>se je udeležil</w:t>
                      </w:r>
                      <w:r w:rsidR="008A7D66">
                        <w:rPr>
                          <w:rFonts w:ascii="Arial Narrow" w:hAnsi="Arial Narrow" w:cs="Georgia"/>
                          <w:b/>
                          <w:bCs/>
                          <w:color w:val="auto"/>
                          <w:lang w:val="sl-SI"/>
                        </w:rPr>
                        <w:t>a</w:t>
                      </w:r>
                      <w:r>
                        <w:rPr>
                          <w:rFonts w:ascii="Arial Narrow" w:hAnsi="Arial Narrow" w:cs="Georgia"/>
                          <w:b/>
                          <w:bCs/>
                          <w:color w:val="auto"/>
                          <w:lang w:val="sl-SI"/>
                        </w:rPr>
                        <w:t xml:space="preserve"> </w:t>
                      </w:r>
                    </w:p>
                    <w:p w:rsidR="00C7543D" w:rsidRDefault="00C7543D" w:rsidP="00C7543D">
                      <w:pPr>
                        <w:pStyle w:val="BasicParagraph"/>
                        <w:spacing w:before="480" w:line="240" w:lineRule="auto"/>
                        <w:rPr>
                          <w:rFonts w:ascii="Arial Narrow" w:hAnsi="Arial Narrow" w:cs="Georgia"/>
                          <w:bCs/>
                          <w:color w:val="auto"/>
                          <w:lang w:val="sl-SI"/>
                        </w:rPr>
                      </w:pPr>
                      <w:r>
                        <w:rPr>
                          <w:rFonts w:ascii="Arial Narrow" w:hAnsi="Arial Narrow" w:cs="Georgia"/>
                          <w:bCs/>
                          <w:color w:val="auto"/>
                          <w:lang w:val="sl-SI"/>
                        </w:rPr>
                        <w:t xml:space="preserve">teoretičnega dela </w:t>
                      </w:r>
                    </w:p>
                    <w:p w:rsidR="00C7543D" w:rsidRDefault="00C7543D" w:rsidP="00C7543D">
                      <w:pPr>
                        <w:pStyle w:val="BasicParagraph"/>
                        <w:spacing w:before="480" w:line="240" w:lineRule="auto"/>
                        <w:rPr>
                          <w:rFonts w:ascii="Arial Narrow" w:hAnsi="Arial Narrow" w:cs="Georgia"/>
                          <w:b/>
                          <w:i/>
                          <w:iCs/>
                          <w:lang w:val="sl-SI"/>
                        </w:rPr>
                      </w:pPr>
                      <w:r>
                        <w:rPr>
                          <w:rFonts w:ascii="Arial Narrow" w:hAnsi="Arial Narrow" w:cs="Georgia"/>
                          <w:b/>
                          <w:i/>
                          <w:iCs/>
                          <w:lang w:val="sl-SI"/>
                        </w:rPr>
                        <w:t>»Tečaja za radiologe odčitovalce v programu DORA«</w:t>
                      </w:r>
                    </w:p>
                    <w:p w:rsidR="00D246D0" w:rsidRPr="00D246D0" w:rsidRDefault="00D246D0" w:rsidP="00D246D0">
                      <w:pPr>
                        <w:pStyle w:val="BasicParagraph"/>
                        <w:spacing w:before="480" w:line="240" w:lineRule="auto"/>
                        <w:rPr>
                          <w:rFonts w:ascii="Arial Narrow" w:hAnsi="Arial Narrow" w:cs="Georgia"/>
                          <w:i/>
                          <w:iCs/>
                          <w:lang w:val="sl-SI"/>
                        </w:rPr>
                      </w:pPr>
                    </w:p>
                    <w:p w:rsidR="00E17D91" w:rsidRDefault="00E17D91" w:rsidP="00D246D0">
                      <w:pPr>
                        <w:pStyle w:val="BasicParagraph"/>
                        <w:spacing w:line="240" w:lineRule="auto"/>
                        <w:rPr>
                          <w:rFonts w:ascii="Arial Narrow" w:hAnsi="Arial Narrow" w:cs="Georgia"/>
                          <w:i/>
                          <w:iCs/>
                          <w:lang w:val="sl-SI"/>
                        </w:rPr>
                      </w:pPr>
                    </w:p>
                    <w:p w:rsidR="00D246D0" w:rsidRDefault="00D246D0" w:rsidP="00D246D0">
                      <w:pPr>
                        <w:pStyle w:val="BasicParagraph"/>
                        <w:spacing w:line="240" w:lineRule="auto"/>
                        <w:rPr>
                          <w:rFonts w:ascii="Arial Narrow" w:hAnsi="Arial Narrow" w:cs="Georgia"/>
                          <w:i/>
                          <w:iCs/>
                          <w:lang w:val="sl-SI"/>
                        </w:rPr>
                      </w:pPr>
                      <w:r w:rsidRPr="00D246D0">
                        <w:rPr>
                          <w:rFonts w:ascii="Arial Narrow" w:hAnsi="Arial Narrow" w:cs="Georgia"/>
                          <w:i/>
                          <w:iCs/>
                          <w:lang w:val="sl-SI"/>
                        </w:rPr>
                        <w:t xml:space="preserve">na Onkološkem inštitutu Ljubljana </w:t>
                      </w:r>
                    </w:p>
                    <w:p w:rsidR="001C3798" w:rsidRPr="00DC432C" w:rsidRDefault="00D246D0" w:rsidP="00D246D0">
                      <w:pPr>
                        <w:pStyle w:val="BasicParagraph"/>
                        <w:spacing w:line="240" w:lineRule="auto"/>
                        <w:rPr>
                          <w:rFonts w:ascii="Arial Narrow" w:hAnsi="Arial Narrow" w:cs="Georgia"/>
                          <w:i/>
                          <w:iCs/>
                          <w:sz w:val="22"/>
                          <w:szCs w:val="22"/>
                        </w:rPr>
                      </w:pPr>
                      <w:r w:rsidRPr="00D246D0">
                        <w:rPr>
                          <w:rFonts w:ascii="Arial Narrow" w:hAnsi="Arial Narrow" w:cs="Georgia"/>
                          <w:i/>
                          <w:iCs/>
                          <w:lang w:val="sl-SI"/>
                        </w:rPr>
                        <w:t>9. - 10. februarja 2022</w:t>
                      </w:r>
                      <w:r w:rsidR="000C4C11">
                        <w:rPr>
                          <w:rFonts w:ascii="Arial Narrow" w:hAnsi="Arial Narrow" w:cs="Georgia"/>
                          <w:i/>
                          <w:iCs/>
                          <w:lang w:val="sl-SI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Pr="00DC432C" w:rsidRDefault="00DC432C" w:rsidP="00DC432C">
      <w:pPr>
        <w:rPr>
          <w:lang w:eastAsia="sl-SI"/>
        </w:rPr>
      </w:pPr>
    </w:p>
    <w:p w:rsidR="00DC432C" w:rsidRDefault="00DC432C" w:rsidP="00DC432C">
      <w:pPr>
        <w:rPr>
          <w:lang w:eastAsia="sl-SI"/>
        </w:rPr>
      </w:pPr>
    </w:p>
    <w:p w:rsidR="00DC432C" w:rsidRPr="00DC432C" w:rsidRDefault="00E925BC" w:rsidP="00DC432C">
      <w:pPr>
        <w:rPr>
          <w:lang w:eastAsia="sl-SI"/>
        </w:rPr>
      </w:pPr>
      <w:r>
        <w:rPr>
          <w:noProof/>
          <w:lang w:eastAsia="sl-S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250513" wp14:editId="14408D8F">
                <wp:simplePos x="0" y="0"/>
                <wp:positionH relativeFrom="margin">
                  <wp:posOffset>51187</wp:posOffset>
                </wp:positionH>
                <wp:positionV relativeFrom="paragraph">
                  <wp:posOffset>26118</wp:posOffset>
                </wp:positionV>
                <wp:extent cx="3355340" cy="1866900"/>
                <wp:effectExtent l="0" t="0" r="0" b="0"/>
                <wp:wrapNone/>
                <wp:docPr id="5" name="Polje z besedilom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5340" cy="1866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432C" w:rsidRDefault="00DC432C" w:rsidP="00DC432C">
                            <w:pPr>
                              <w:pStyle w:val="BasicParagraph"/>
                              <w:spacing w:line="240" w:lineRule="auto"/>
                              <w:rPr>
                                <w:rFonts w:ascii="Georgia" w:hAnsi="Georgia" w:cs="Georgia"/>
                                <w:i/>
                                <w:iCs/>
                                <w:sz w:val="22"/>
                                <w:szCs w:val="22"/>
                                <w:lang w:val="sl-SI"/>
                              </w:rPr>
                            </w:pPr>
                          </w:p>
                          <w:p w:rsidR="00DC432C" w:rsidRDefault="00E925BC" w:rsidP="00DC432C">
                            <w:pPr>
                              <w:pStyle w:val="BasicParagraph"/>
                              <w:spacing w:line="240" w:lineRule="auto"/>
                              <w:rPr>
                                <w:rFonts w:ascii="Georgia" w:hAnsi="Georgia" w:cs="Georgia"/>
                                <w:i/>
                                <w:iCs/>
                                <w:sz w:val="22"/>
                                <w:szCs w:val="22"/>
                                <w:lang w:val="sl-SI"/>
                              </w:rPr>
                            </w:pPr>
                            <w:r>
                              <w:rPr>
                                <w:noProof/>
                                <w:lang w:val="sl-SI" w:eastAsia="sl-SI"/>
                              </w:rPr>
                              <w:drawing>
                                <wp:inline distT="0" distB="0" distL="0" distR="0" wp14:anchorId="3AE295D6" wp14:editId="219B0517">
                                  <wp:extent cx="1980000" cy="599825"/>
                                  <wp:effectExtent l="0" t="0" r="1270" b="0"/>
                                  <wp:docPr id="2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9">
                                                    <a14:imgEffect>
                                                      <a14:artisticPhotocopy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80000" cy="599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1A4FCF" w:rsidRPr="00943BBB" w:rsidRDefault="00F02887" w:rsidP="00F77B0F">
                            <w:pPr>
                              <w:spacing w:after="0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 xml:space="preserve">Mag. </w:t>
                            </w:r>
                            <w:r w:rsidR="001A4FCF" w:rsidRPr="00943BBB">
                              <w:rPr>
                                <w:sz w:val="21"/>
                                <w:szCs w:val="21"/>
                              </w:rPr>
                              <w:t xml:space="preserve">Kristijana Hertl,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dr. med., spec. rad.,</w:t>
                            </w:r>
                          </w:p>
                          <w:p w:rsidR="001A4FCF" w:rsidRPr="00943BBB" w:rsidRDefault="001A4FCF" w:rsidP="001A4FCF">
                            <w:pPr>
                              <w:autoSpaceDE w:val="0"/>
                              <w:autoSpaceDN w:val="0"/>
                              <w:jc w:val="both"/>
                              <w:rPr>
                                <w:sz w:val="21"/>
                                <w:szCs w:val="21"/>
                              </w:rPr>
                            </w:pPr>
                            <w:r w:rsidRPr="00943BBB">
                              <w:rPr>
                                <w:sz w:val="21"/>
                                <w:szCs w:val="21"/>
                              </w:rPr>
                              <w:t xml:space="preserve">vodja Državnega presejalnega programa za raka dojk DORA  </w:t>
                            </w:r>
                          </w:p>
                          <w:p w:rsidR="00DC432C" w:rsidRPr="00554378" w:rsidRDefault="00DC432C" w:rsidP="00DC432C">
                            <w:pPr>
                              <w:pStyle w:val="BasicParagraph"/>
                              <w:spacing w:line="240" w:lineRule="auto"/>
                              <w:rPr>
                                <w:rFonts w:ascii="Georgia" w:hAnsi="Georgia" w:cs="Georgia"/>
                                <w:i/>
                                <w:iCs/>
                                <w:sz w:val="25"/>
                                <w:szCs w:val="25"/>
                                <w:lang w:val="sl-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50513" id="Polje z besedilom 5" o:spid="_x0000_s1028" type="#_x0000_t202" style="position:absolute;margin-left:4.05pt;margin-top:2.05pt;width:264.2pt;height:147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" filled="f" stroked="f" strokeweight=".5pt">
                <v:textbox>
                  <w:txbxContent>
                    <w:p w:rsidR="00DC432C" w:rsidRDefault="00DC432C" w:rsidP="00DC432C">
                      <w:pPr>
                        <w:pStyle w:val="BasicParagraph"/>
                        <w:spacing w:line="240" w:lineRule="auto"/>
                        <w:rPr>
                          <w:rFonts w:ascii="Georgia" w:hAnsi="Georgia" w:cs="Georgia"/>
                          <w:i/>
                          <w:iCs/>
                          <w:sz w:val="22"/>
                          <w:szCs w:val="22"/>
                          <w:lang w:val="sl-SI"/>
                        </w:rPr>
                      </w:pPr>
                    </w:p>
                    <w:p w:rsidR="00DC432C" w:rsidRDefault="00E925BC" w:rsidP="00DC432C">
                      <w:pPr>
                        <w:pStyle w:val="BasicParagraph"/>
                        <w:spacing w:line="240" w:lineRule="auto"/>
                        <w:rPr>
                          <w:rFonts w:ascii="Georgia" w:hAnsi="Georgia" w:cs="Georgia"/>
                          <w:i/>
                          <w:iCs/>
                          <w:sz w:val="22"/>
                          <w:szCs w:val="22"/>
                          <w:lang w:val="sl-SI"/>
                        </w:rPr>
                      </w:pPr>
                      <w:r>
                        <w:rPr>
                          <w:noProof/>
                          <w:lang w:val="sl-SI" w:eastAsia="sl-SI"/>
                        </w:rPr>
                        <w:drawing>
                          <wp:inline distT="0" distB="0" distL="0" distR="0" wp14:anchorId="3AE295D6" wp14:editId="219B0517">
                            <wp:extent cx="1980000" cy="599825"/>
                            <wp:effectExtent l="0" t="0" r="1270" b="0"/>
                            <wp:docPr id="2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1">
                                              <a14:imgEffect>
                                                <a14:artisticPhotocopy/>
                                              </a14:imgEffect>
                                            </a14:imgLayer>
                                          </a14:imgProps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80000" cy="599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1A4FCF" w:rsidRPr="00943BBB" w:rsidRDefault="00F02887" w:rsidP="00F77B0F">
                      <w:pPr>
                        <w:spacing w:after="0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 xml:space="preserve">Mag. </w:t>
                      </w:r>
                      <w:r w:rsidR="001A4FCF" w:rsidRPr="00943BBB">
                        <w:rPr>
                          <w:sz w:val="21"/>
                          <w:szCs w:val="21"/>
                        </w:rPr>
                        <w:t xml:space="preserve">Kristijana </w:t>
                      </w:r>
                      <w:proofErr w:type="spellStart"/>
                      <w:r w:rsidR="001A4FCF" w:rsidRPr="00943BBB">
                        <w:rPr>
                          <w:sz w:val="21"/>
                          <w:szCs w:val="21"/>
                        </w:rPr>
                        <w:t>Hertl</w:t>
                      </w:r>
                      <w:proofErr w:type="spellEnd"/>
                      <w:r w:rsidR="001A4FCF" w:rsidRPr="00943BBB">
                        <w:rPr>
                          <w:sz w:val="21"/>
                          <w:szCs w:val="21"/>
                        </w:rPr>
                        <w:t xml:space="preserve">, </w:t>
                      </w:r>
                      <w:r>
                        <w:rPr>
                          <w:sz w:val="21"/>
                          <w:szCs w:val="21"/>
                        </w:rPr>
                        <w:t>dr. med., spec. rad.,</w:t>
                      </w:r>
                    </w:p>
                    <w:p w:rsidR="001A4FCF" w:rsidRPr="00943BBB" w:rsidRDefault="001A4FCF" w:rsidP="001A4FCF">
                      <w:pPr>
                        <w:autoSpaceDE w:val="0"/>
                        <w:autoSpaceDN w:val="0"/>
                        <w:jc w:val="both"/>
                        <w:rPr>
                          <w:sz w:val="21"/>
                          <w:szCs w:val="21"/>
                        </w:rPr>
                      </w:pPr>
                      <w:r w:rsidRPr="00943BBB">
                        <w:rPr>
                          <w:sz w:val="21"/>
                          <w:szCs w:val="21"/>
                        </w:rPr>
                        <w:t xml:space="preserve">vodja Državnega presejalnega programa za raka dojk DORA  </w:t>
                      </w:r>
                    </w:p>
                    <w:p w:rsidR="00DC432C" w:rsidRPr="00554378" w:rsidRDefault="00DC432C" w:rsidP="00DC432C">
                      <w:pPr>
                        <w:pStyle w:val="BasicParagraph"/>
                        <w:spacing w:line="240" w:lineRule="auto"/>
                        <w:rPr>
                          <w:rFonts w:ascii="Georgia" w:hAnsi="Georgia" w:cs="Georgia"/>
                          <w:i/>
                          <w:iCs/>
                          <w:sz w:val="25"/>
                          <w:szCs w:val="25"/>
                          <w:lang w:val="sl-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C432C" w:rsidRDefault="00DC432C" w:rsidP="00943BBB">
      <w:pPr>
        <w:jc w:val="right"/>
        <w:rPr>
          <w:lang w:eastAsia="sl-SI"/>
        </w:rPr>
      </w:pPr>
    </w:p>
    <w:p w:rsidR="008608BD" w:rsidRPr="00DC432C" w:rsidRDefault="008608BD" w:rsidP="00DC432C">
      <w:pPr>
        <w:jc w:val="right"/>
        <w:rPr>
          <w:lang w:eastAsia="sl-SI"/>
        </w:rPr>
      </w:pPr>
    </w:p>
    <w:sectPr w:rsidR="008608BD" w:rsidRPr="00DC432C" w:rsidSect="00707445">
      <w:headerReference w:type="default" r:id="rId12"/>
      <w:pgSz w:w="11906" w:h="16838"/>
      <w:pgMar w:top="2410" w:right="1134" w:bottom="709" w:left="1134" w:header="45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55A5" w:rsidRDefault="009855A5" w:rsidP="00E865A5">
      <w:pPr>
        <w:spacing w:after="0" w:line="240" w:lineRule="auto"/>
      </w:pPr>
      <w:r>
        <w:separator/>
      </w:r>
    </w:p>
  </w:endnote>
  <w:endnote w:type="continuationSeparator" w:id="0">
    <w:p w:rsidR="009855A5" w:rsidRDefault="009855A5" w:rsidP="00E86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ievitPro-Regular">
    <w:altName w:val="Times New Roman"/>
    <w:charset w:val="00"/>
    <w:family w:val="auto"/>
    <w:pitch w:val="variable"/>
    <w:sig w:usb0="00000001" w:usb1="00000001" w:usb2="00000000" w:usb3="00000000" w:csb0="0000009F" w:csb1="00000000"/>
  </w:font>
  <w:font w:name="Minion Pro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55A5" w:rsidRDefault="009855A5" w:rsidP="00E865A5">
      <w:pPr>
        <w:spacing w:after="0" w:line="240" w:lineRule="auto"/>
      </w:pPr>
      <w:r>
        <w:separator/>
      </w:r>
    </w:p>
  </w:footnote>
  <w:footnote w:type="continuationSeparator" w:id="0">
    <w:p w:rsidR="009855A5" w:rsidRDefault="009855A5" w:rsidP="00E86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3798" w:rsidRDefault="001C3798" w:rsidP="001C3798">
    <w:pPr>
      <w:pStyle w:val="Header"/>
      <w:jc w:val="right"/>
    </w:pPr>
    <w:r>
      <w:rPr>
        <w:noProof/>
        <w:lang w:val="sl-SI" w:eastAsia="sl-SI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-727710</wp:posOffset>
          </wp:positionH>
          <wp:positionV relativeFrom="paragraph">
            <wp:posOffset>-291465</wp:posOffset>
          </wp:positionV>
          <wp:extent cx="7559675" cy="10696575"/>
          <wp:effectExtent l="0" t="0" r="3175" b="9525"/>
          <wp:wrapNone/>
          <wp:docPr id="1" name="Picture 1" descr="DORA_glava-noga_silhueta_brez_MZ_OIL_ZZZ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DORA_glava-noga_silhueta_brez_MZ_OIL_ZZZ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96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00ABE" w:rsidRDefault="001C3798" w:rsidP="001C3798">
    <w:pPr>
      <w:pStyle w:val="Header"/>
      <w:jc w:val="right"/>
    </w:pPr>
    <w:r w:rsidRPr="001C3798">
      <w:rPr>
        <w:noProof/>
        <w:lang w:val="sl-SI" w:eastAsia="sl-SI"/>
      </w:rPr>
      <w:drawing>
        <wp:inline distT="0" distB="0" distL="0" distR="0">
          <wp:extent cx="2552065" cy="379747"/>
          <wp:effectExtent l="0" t="0" r="635" b="1270"/>
          <wp:docPr id="3" name="Picture 3" descr="W:\Data Files\DORA\Tajništvo\DOPISI\LOGO\logo_onkolosk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:\Data Files\DORA\Tajništvo\DOPISI\LOGO\logo_onkoloski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53777" cy="394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24C57"/>
    <w:multiLevelType w:val="hybridMultilevel"/>
    <w:tmpl w:val="D032A060"/>
    <w:lvl w:ilvl="0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977AB9"/>
    <w:multiLevelType w:val="hybridMultilevel"/>
    <w:tmpl w:val="B1C0C00C"/>
    <w:numStyleLink w:val="ImportedStyle6"/>
  </w:abstractNum>
  <w:abstractNum w:abstractNumId="2" w15:restartNumberingAfterBreak="0">
    <w:nsid w:val="0C8A4394"/>
    <w:multiLevelType w:val="hybridMultilevel"/>
    <w:tmpl w:val="C896D150"/>
    <w:numStyleLink w:val="ImportedStyle4"/>
  </w:abstractNum>
  <w:abstractNum w:abstractNumId="3" w15:restartNumberingAfterBreak="0">
    <w:nsid w:val="16C8188E"/>
    <w:multiLevelType w:val="hybridMultilevel"/>
    <w:tmpl w:val="7FDA489A"/>
    <w:lvl w:ilvl="0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8D4BF5"/>
    <w:multiLevelType w:val="hybridMultilevel"/>
    <w:tmpl w:val="55A06638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CB72E0"/>
    <w:multiLevelType w:val="hybridMultilevel"/>
    <w:tmpl w:val="97BCB3E2"/>
    <w:lvl w:ilvl="0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467D1C"/>
    <w:multiLevelType w:val="hybridMultilevel"/>
    <w:tmpl w:val="83B8BC90"/>
    <w:numStyleLink w:val="ImportedStyle1"/>
  </w:abstractNum>
  <w:abstractNum w:abstractNumId="7" w15:restartNumberingAfterBreak="0">
    <w:nsid w:val="2E6F201E"/>
    <w:multiLevelType w:val="hybridMultilevel"/>
    <w:tmpl w:val="9CD06546"/>
    <w:lvl w:ilvl="0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8" w15:restartNumberingAfterBreak="0">
    <w:nsid w:val="304E5325"/>
    <w:multiLevelType w:val="hybridMultilevel"/>
    <w:tmpl w:val="E8C0AC2C"/>
    <w:lvl w:ilvl="0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95298D"/>
    <w:multiLevelType w:val="hybridMultilevel"/>
    <w:tmpl w:val="83B8BC90"/>
    <w:styleLink w:val="ImportedStyle1"/>
    <w:lvl w:ilvl="0" w:tplc="65280F36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3843A80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0F08ED2">
      <w:start w:val="1"/>
      <w:numFmt w:val="lowerRoman"/>
      <w:lvlText w:val="%3."/>
      <w:lvlJc w:val="left"/>
      <w:pPr>
        <w:ind w:left="1800" w:hanging="2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BFA33D0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CD2C334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262607E">
      <w:start w:val="1"/>
      <w:numFmt w:val="lowerRoman"/>
      <w:lvlText w:val="%6."/>
      <w:lvlJc w:val="left"/>
      <w:pPr>
        <w:ind w:left="3960" w:hanging="2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6EA89EC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702A2AC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73C2D8A">
      <w:start w:val="1"/>
      <w:numFmt w:val="lowerRoman"/>
      <w:lvlText w:val="%9."/>
      <w:lvlJc w:val="left"/>
      <w:pPr>
        <w:ind w:left="6120" w:hanging="2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35B93E99"/>
    <w:multiLevelType w:val="hybridMultilevel"/>
    <w:tmpl w:val="49B40D14"/>
    <w:styleLink w:val="ImportedStyle3"/>
    <w:lvl w:ilvl="0" w:tplc="17509832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4C2E750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6C8B006">
      <w:start w:val="1"/>
      <w:numFmt w:val="bullet"/>
      <w:lvlText w:val="▪"/>
      <w:lvlJc w:val="left"/>
      <w:pPr>
        <w:ind w:left="25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7683F5A">
      <w:start w:val="1"/>
      <w:numFmt w:val="bullet"/>
      <w:lvlText w:val="•"/>
      <w:lvlJc w:val="left"/>
      <w:pPr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B9CD3CE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86C57C2">
      <w:start w:val="1"/>
      <w:numFmt w:val="bullet"/>
      <w:lvlText w:val="▪"/>
      <w:lvlJc w:val="left"/>
      <w:pPr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AA4B8E0">
      <w:start w:val="1"/>
      <w:numFmt w:val="bullet"/>
      <w:lvlText w:val="•"/>
      <w:lvlJc w:val="left"/>
      <w:pPr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144DEE6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1306BAC">
      <w:start w:val="1"/>
      <w:numFmt w:val="bullet"/>
      <w:lvlText w:val="▪"/>
      <w:lvlJc w:val="left"/>
      <w:pPr>
        <w:ind w:left="68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3D7E554D"/>
    <w:multiLevelType w:val="hybridMultilevel"/>
    <w:tmpl w:val="4446A8CE"/>
    <w:lvl w:ilvl="0" w:tplc="0424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2" w15:restartNumberingAfterBreak="0">
    <w:nsid w:val="3EE11157"/>
    <w:multiLevelType w:val="hybridMultilevel"/>
    <w:tmpl w:val="B1C0C00C"/>
    <w:styleLink w:val="ImportedStyle6"/>
    <w:lvl w:ilvl="0" w:tplc="2F2C26A6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9F8805E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768E45E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24C067E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DC2654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07E92B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100969E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DAC202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FEA59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 w15:restartNumberingAfterBreak="0">
    <w:nsid w:val="401D6A9B"/>
    <w:multiLevelType w:val="hybridMultilevel"/>
    <w:tmpl w:val="003A217E"/>
    <w:lvl w:ilvl="0" w:tplc="042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75B3C6D"/>
    <w:multiLevelType w:val="hybridMultilevel"/>
    <w:tmpl w:val="7FD0CC40"/>
    <w:numStyleLink w:val="ImportedStyle2"/>
  </w:abstractNum>
  <w:abstractNum w:abstractNumId="15" w15:restartNumberingAfterBreak="0">
    <w:nsid w:val="4CE942DC"/>
    <w:multiLevelType w:val="hybridMultilevel"/>
    <w:tmpl w:val="4C82759C"/>
    <w:styleLink w:val="Bullet"/>
    <w:lvl w:ilvl="0" w:tplc="863C4D00">
      <w:start w:val="1"/>
      <w:numFmt w:val="bullet"/>
      <w:lvlText w:val="•"/>
      <w:lvlJc w:val="left"/>
      <w:pPr>
        <w:ind w:left="18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3FC3C86">
      <w:start w:val="1"/>
      <w:numFmt w:val="bullet"/>
      <w:lvlText w:val="•"/>
      <w:lvlJc w:val="left"/>
      <w:pPr>
        <w:ind w:left="36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84C18A6">
      <w:start w:val="1"/>
      <w:numFmt w:val="bullet"/>
      <w:lvlText w:val="•"/>
      <w:lvlJc w:val="left"/>
      <w:pPr>
        <w:ind w:left="54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F00D338">
      <w:start w:val="1"/>
      <w:numFmt w:val="bullet"/>
      <w:lvlText w:val="•"/>
      <w:lvlJc w:val="left"/>
      <w:pPr>
        <w:ind w:left="72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55C4038">
      <w:start w:val="1"/>
      <w:numFmt w:val="bullet"/>
      <w:lvlText w:val="•"/>
      <w:lvlJc w:val="left"/>
      <w:pPr>
        <w:ind w:left="90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F5E6BDE">
      <w:start w:val="1"/>
      <w:numFmt w:val="bullet"/>
      <w:lvlText w:val="•"/>
      <w:lvlJc w:val="left"/>
      <w:pPr>
        <w:ind w:left="108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3DAB7F6">
      <w:start w:val="1"/>
      <w:numFmt w:val="bullet"/>
      <w:lvlText w:val="•"/>
      <w:lvlJc w:val="left"/>
      <w:pPr>
        <w:ind w:left="126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1920D72">
      <w:start w:val="1"/>
      <w:numFmt w:val="bullet"/>
      <w:lvlText w:val="•"/>
      <w:lvlJc w:val="left"/>
      <w:pPr>
        <w:ind w:left="144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730DF72">
      <w:start w:val="1"/>
      <w:numFmt w:val="bullet"/>
      <w:lvlText w:val="•"/>
      <w:lvlJc w:val="left"/>
      <w:pPr>
        <w:ind w:left="1620" w:hanging="18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-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18D5C84"/>
    <w:multiLevelType w:val="hybridMultilevel"/>
    <w:tmpl w:val="F168DF86"/>
    <w:lvl w:ilvl="0" w:tplc="042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4939F9"/>
    <w:multiLevelType w:val="hybridMultilevel"/>
    <w:tmpl w:val="7FD0CC40"/>
    <w:styleLink w:val="ImportedStyle2"/>
    <w:lvl w:ilvl="0" w:tplc="3BFA78AC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0063340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D9C7C7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3CE00E4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062697C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A15A2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B46B7DE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D1A3B54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5EC1B5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589508B6"/>
    <w:multiLevelType w:val="hybridMultilevel"/>
    <w:tmpl w:val="C896D150"/>
    <w:styleLink w:val="ImportedStyle4"/>
    <w:lvl w:ilvl="0" w:tplc="6046DDA2">
      <w:start w:val="1"/>
      <w:numFmt w:val="bullet"/>
      <w:lvlText w:val="o"/>
      <w:lvlJc w:val="left"/>
      <w:pPr>
        <w:ind w:left="107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386080E">
      <w:start w:val="1"/>
      <w:numFmt w:val="bullet"/>
      <w:lvlText w:val="o"/>
      <w:lvlJc w:val="left"/>
      <w:pPr>
        <w:ind w:left="179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BA200EC">
      <w:start w:val="1"/>
      <w:numFmt w:val="bullet"/>
      <w:lvlText w:val="▪"/>
      <w:lvlJc w:val="left"/>
      <w:pPr>
        <w:ind w:left="251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AC682EE">
      <w:start w:val="1"/>
      <w:numFmt w:val="bullet"/>
      <w:lvlText w:val="•"/>
      <w:lvlJc w:val="left"/>
      <w:pPr>
        <w:ind w:left="323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0B22776">
      <w:start w:val="1"/>
      <w:numFmt w:val="bullet"/>
      <w:lvlText w:val="o"/>
      <w:lvlJc w:val="left"/>
      <w:pPr>
        <w:ind w:left="395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D224A5C">
      <w:start w:val="1"/>
      <w:numFmt w:val="bullet"/>
      <w:lvlText w:val="▪"/>
      <w:lvlJc w:val="left"/>
      <w:pPr>
        <w:ind w:left="467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CA2FA22">
      <w:start w:val="1"/>
      <w:numFmt w:val="bullet"/>
      <w:lvlText w:val="•"/>
      <w:lvlJc w:val="left"/>
      <w:pPr>
        <w:ind w:left="539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60ABBFE">
      <w:start w:val="1"/>
      <w:numFmt w:val="bullet"/>
      <w:lvlText w:val="o"/>
      <w:lvlJc w:val="left"/>
      <w:pPr>
        <w:ind w:left="611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FBA8D94">
      <w:start w:val="1"/>
      <w:numFmt w:val="bullet"/>
      <w:lvlText w:val="▪"/>
      <w:lvlJc w:val="left"/>
      <w:pPr>
        <w:ind w:left="683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5A2D2A9E"/>
    <w:multiLevelType w:val="hybridMultilevel"/>
    <w:tmpl w:val="791CA674"/>
    <w:styleLink w:val="ImportedStyle5"/>
    <w:lvl w:ilvl="0" w:tplc="32EE567A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F0E8056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4F4E42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100789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25810A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E969EC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EB2D710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922827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E0589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5E7453B7"/>
    <w:multiLevelType w:val="hybridMultilevel"/>
    <w:tmpl w:val="4C82759C"/>
    <w:numStyleLink w:val="Bullet"/>
  </w:abstractNum>
  <w:abstractNum w:abstractNumId="21" w15:restartNumberingAfterBreak="0">
    <w:nsid w:val="687C307E"/>
    <w:multiLevelType w:val="hybridMultilevel"/>
    <w:tmpl w:val="49B40D14"/>
    <w:numStyleLink w:val="ImportedStyle3"/>
  </w:abstractNum>
  <w:abstractNum w:abstractNumId="22" w15:restartNumberingAfterBreak="0">
    <w:nsid w:val="693A2332"/>
    <w:multiLevelType w:val="hybridMultilevel"/>
    <w:tmpl w:val="791CA674"/>
    <w:numStyleLink w:val="ImportedStyle5"/>
  </w:abstractNum>
  <w:num w:numId="1">
    <w:abstractNumId w:val="9"/>
  </w:num>
  <w:num w:numId="2">
    <w:abstractNumId w:val="6"/>
  </w:num>
  <w:num w:numId="3">
    <w:abstractNumId w:val="17"/>
  </w:num>
  <w:num w:numId="4">
    <w:abstractNumId w:val="14"/>
  </w:num>
  <w:num w:numId="5">
    <w:abstractNumId w:val="10"/>
  </w:num>
  <w:num w:numId="6">
    <w:abstractNumId w:val="21"/>
  </w:num>
  <w:num w:numId="7">
    <w:abstractNumId w:val="6"/>
    <w:lvlOverride w:ilvl="0">
      <w:startOverride w:val="2"/>
    </w:lvlOverride>
  </w:num>
  <w:num w:numId="8">
    <w:abstractNumId w:val="18"/>
  </w:num>
  <w:num w:numId="9">
    <w:abstractNumId w:val="2"/>
  </w:num>
  <w:num w:numId="10">
    <w:abstractNumId w:val="19"/>
  </w:num>
  <w:num w:numId="11">
    <w:abstractNumId w:val="22"/>
  </w:num>
  <w:num w:numId="12">
    <w:abstractNumId w:val="6"/>
    <w:lvlOverride w:ilvl="0">
      <w:startOverride w:val="3"/>
    </w:lvlOverride>
  </w:num>
  <w:num w:numId="13">
    <w:abstractNumId w:val="12"/>
  </w:num>
  <w:num w:numId="14">
    <w:abstractNumId w:val="1"/>
  </w:num>
  <w:num w:numId="15">
    <w:abstractNumId w:val="6"/>
    <w:lvlOverride w:ilvl="0">
      <w:startOverride w:val="4"/>
    </w:lvlOverride>
  </w:num>
  <w:num w:numId="16">
    <w:abstractNumId w:val="6"/>
    <w:lvlOverride w:ilvl="0">
      <w:startOverride w:val="5"/>
    </w:lvlOverride>
  </w:num>
  <w:num w:numId="17">
    <w:abstractNumId w:val="16"/>
  </w:num>
  <w:num w:numId="18">
    <w:abstractNumId w:val="8"/>
  </w:num>
  <w:num w:numId="19">
    <w:abstractNumId w:val="13"/>
  </w:num>
  <w:num w:numId="20">
    <w:abstractNumId w:val="0"/>
  </w:num>
  <w:num w:numId="21">
    <w:abstractNumId w:val="4"/>
  </w:num>
  <w:num w:numId="22">
    <w:abstractNumId w:val="5"/>
  </w:num>
  <w:num w:numId="23">
    <w:abstractNumId w:val="11"/>
  </w:num>
  <w:num w:numId="24">
    <w:abstractNumId w:val="3"/>
  </w:num>
  <w:num w:numId="25">
    <w:abstractNumId w:val="7"/>
  </w:num>
  <w:num w:numId="26">
    <w:abstractNumId w:val="15"/>
  </w:num>
  <w:num w:numId="27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962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zIxMzQ1N7YwMjFX0lEKTi0uzszPAykwrwUAdA4D9iwAAAA="/>
  </w:docVars>
  <w:rsids>
    <w:rsidRoot w:val="009C3376"/>
    <w:rsid w:val="00002C4D"/>
    <w:rsid w:val="00010B7B"/>
    <w:rsid w:val="0001269A"/>
    <w:rsid w:val="0001281D"/>
    <w:rsid w:val="0001360F"/>
    <w:rsid w:val="000162EC"/>
    <w:rsid w:val="00016D00"/>
    <w:rsid w:val="00017C8A"/>
    <w:rsid w:val="00021931"/>
    <w:rsid w:val="00021ACE"/>
    <w:rsid w:val="00023C39"/>
    <w:rsid w:val="00026E53"/>
    <w:rsid w:val="00030B4D"/>
    <w:rsid w:val="00032157"/>
    <w:rsid w:val="00032AB9"/>
    <w:rsid w:val="00032C03"/>
    <w:rsid w:val="000356E3"/>
    <w:rsid w:val="00037684"/>
    <w:rsid w:val="00041070"/>
    <w:rsid w:val="00041EF1"/>
    <w:rsid w:val="00065183"/>
    <w:rsid w:val="000666DA"/>
    <w:rsid w:val="00072871"/>
    <w:rsid w:val="0007511B"/>
    <w:rsid w:val="0007524D"/>
    <w:rsid w:val="0007754A"/>
    <w:rsid w:val="00077F8E"/>
    <w:rsid w:val="00081795"/>
    <w:rsid w:val="00084AC5"/>
    <w:rsid w:val="0008527A"/>
    <w:rsid w:val="00090D80"/>
    <w:rsid w:val="00092E84"/>
    <w:rsid w:val="0009341A"/>
    <w:rsid w:val="000934F9"/>
    <w:rsid w:val="00095CD5"/>
    <w:rsid w:val="0009715F"/>
    <w:rsid w:val="000975F1"/>
    <w:rsid w:val="00097B08"/>
    <w:rsid w:val="000A019C"/>
    <w:rsid w:val="000A0C35"/>
    <w:rsid w:val="000A2424"/>
    <w:rsid w:val="000A27A1"/>
    <w:rsid w:val="000A4ECF"/>
    <w:rsid w:val="000A5D8E"/>
    <w:rsid w:val="000A644C"/>
    <w:rsid w:val="000B005B"/>
    <w:rsid w:val="000B2B24"/>
    <w:rsid w:val="000B2D50"/>
    <w:rsid w:val="000B2E37"/>
    <w:rsid w:val="000B3719"/>
    <w:rsid w:val="000B3F30"/>
    <w:rsid w:val="000B5149"/>
    <w:rsid w:val="000B5463"/>
    <w:rsid w:val="000C2674"/>
    <w:rsid w:val="000C3740"/>
    <w:rsid w:val="000C4C11"/>
    <w:rsid w:val="000C70EC"/>
    <w:rsid w:val="000C710A"/>
    <w:rsid w:val="000C7B46"/>
    <w:rsid w:val="000D2EB8"/>
    <w:rsid w:val="000D6B75"/>
    <w:rsid w:val="000D7E35"/>
    <w:rsid w:val="000E00EF"/>
    <w:rsid w:val="000F340A"/>
    <w:rsid w:val="000F4706"/>
    <w:rsid w:val="000F485E"/>
    <w:rsid w:val="00101992"/>
    <w:rsid w:val="00103F3E"/>
    <w:rsid w:val="00103FB2"/>
    <w:rsid w:val="001045E2"/>
    <w:rsid w:val="001048BE"/>
    <w:rsid w:val="00111E56"/>
    <w:rsid w:val="0011208C"/>
    <w:rsid w:val="001135B7"/>
    <w:rsid w:val="00116D49"/>
    <w:rsid w:val="001174CD"/>
    <w:rsid w:val="00117619"/>
    <w:rsid w:val="00120168"/>
    <w:rsid w:val="0012581E"/>
    <w:rsid w:val="001265D3"/>
    <w:rsid w:val="00127C78"/>
    <w:rsid w:val="00130A0B"/>
    <w:rsid w:val="0013154A"/>
    <w:rsid w:val="00132143"/>
    <w:rsid w:val="00133312"/>
    <w:rsid w:val="00133E2D"/>
    <w:rsid w:val="001375B1"/>
    <w:rsid w:val="00142872"/>
    <w:rsid w:val="001449DA"/>
    <w:rsid w:val="00144B39"/>
    <w:rsid w:val="0014597C"/>
    <w:rsid w:val="00151703"/>
    <w:rsid w:val="001537E6"/>
    <w:rsid w:val="0015450A"/>
    <w:rsid w:val="00155564"/>
    <w:rsid w:val="00155FE0"/>
    <w:rsid w:val="00160B7D"/>
    <w:rsid w:val="00162875"/>
    <w:rsid w:val="00162D62"/>
    <w:rsid w:val="001652A5"/>
    <w:rsid w:val="0016598E"/>
    <w:rsid w:val="00165F6D"/>
    <w:rsid w:val="00166C17"/>
    <w:rsid w:val="00173721"/>
    <w:rsid w:val="001747BC"/>
    <w:rsid w:val="00176590"/>
    <w:rsid w:val="0017773C"/>
    <w:rsid w:val="00182A61"/>
    <w:rsid w:val="00186019"/>
    <w:rsid w:val="00186F40"/>
    <w:rsid w:val="001927DF"/>
    <w:rsid w:val="00195B24"/>
    <w:rsid w:val="00197894"/>
    <w:rsid w:val="001A186D"/>
    <w:rsid w:val="001A49E0"/>
    <w:rsid w:val="001A4FCF"/>
    <w:rsid w:val="001A6878"/>
    <w:rsid w:val="001A7B40"/>
    <w:rsid w:val="001B36A2"/>
    <w:rsid w:val="001B4D9B"/>
    <w:rsid w:val="001B6272"/>
    <w:rsid w:val="001C092F"/>
    <w:rsid w:val="001C0AB6"/>
    <w:rsid w:val="001C0DD0"/>
    <w:rsid w:val="001C18D1"/>
    <w:rsid w:val="001C3798"/>
    <w:rsid w:val="001C4B73"/>
    <w:rsid w:val="001D15AA"/>
    <w:rsid w:val="001D27A3"/>
    <w:rsid w:val="001D4CFC"/>
    <w:rsid w:val="001D5AEA"/>
    <w:rsid w:val="001D5D0E"/>
    <w:rsid w:val="001D75CB"/>
    <w:rsid w:val="001E16B3"/>
    <w:rsid w:val="001E64F0"/>
    <w:rsid w:val="001F0DA1"/>
    <w:rsid w:val="001F1DB4"/>
    <w:rsid w:val="001F2F0A"/>
    <w:rsid w:val="001F6442"/>
    <w:rsid w:val="001F729C"/>
    <w:rsid w:val="001F7A07"/>
    <w:rsid w:val="00200893"/>
    <w:rsid w:val="0020367B"/>
    <w:rsid w:val="002046AB"/>
    <w:rsid w:val="00205C53"/>
    <w:rsid w:val="00206C6C"/>
    <w:rsid w:val="00206E10"/>
    <w:rsid w:val="0020744A"/>
    <w:rsid w:val="0020788E"/>
    <w:rsid w:val="00210BA5"/>
    <w:rsid w:val="00216AFB"/>
    <w:rsid w:val="002229FB"/>
    <w:rsid w:val="00222A20"/>
    <w:rsid w:val="00222B59"/>
    <w:rsid w:val="00223D1E"/>
    <w:rsid w:val="0022636F"/>
    <w:rsid w:val="00227904"/>
    <w:rsid w:val="00232645"/>
    <w:rsid w:val="00232E45"/>
    <w:rsid w:val="00235A60"/>
    <w:rsid w:val="0024009E"/>
    <w:rsid w:val="00241093"/>
    <w:rsid w:val="00245149"/>
    <w:rsid w:val="00245E0F"/>
    <w:rsid w:val="00250230"/>
    <w:rsid w:val="00252463"/>
    <w:rsid w:val="0025284E"/>
    <w:rsid w:val="0025440F"/>
    <w:rsid w:val="002548FC"/>
    <w:rsid w:val="00256041"/>
    <w:rsid w:val="0026372F"/>
    <w:rsid w:val="00263936"/>
    <w:rsid w:val="002659C5"/>
    <w:rsid w:val="002707B7"/>
    <w:rsid w:val="00270B50"/>
    <w:rsid w:val="00271229"/>
    <w:rsid w:val="002718BE"/>
    <w:rsid w:val="00274A61"/>
    <w:rsid w:val="002750CB"/>
    <w:rsid w:val="00280C5D"/>
    <w:rsid w:val="0028557B"/>
    <w:rsid w:val="00286824"/>
    <w:rsid w:val="00287078"/>
    <w:rsid w:val="0028726F"/>
    <w:rsid w:val="00287C46"/>
    <w:rsid w:val="00290EC4"/>
    <w:rsid w:val="0029131F"/>
    <w:rsid w:val="002914AC"/>
    <w:rsid w:val="00292743"/>
    <w:rsid w:val="00293032"/>
    <w:rsid w:val="002931CA"/>
    <w:rsid w:val="00295A5C"/>
    <w:rsid w:val="002A2A63"/>
    <w:rsid w:val="002A534B"/>
    <w:rsid w:val="002A73D9"/>
    <w:rsid w:val="002B107B"/>
    <w:rsid w:val="002C0742"/>
    <w:rsid w:val="002C6F8B"/>
    <w:rsid w:val="002C7E5F"/>
    <w:rsid w:val="002D23FB"/>
    <w:rsid w:val="002D52C8"/>
    <w:rsid w:val="002E087E"/>
    <w:rsid w:val="002E1C63"/>
    <w:rsid w:val="002E342F"/>
    <w:rsid w:val="002E55B8"/>
    <w:rsid w:val="002E6D64"/>
    <w:rsid w:val="002F0D31"/>
    <w:rsid w:val="002F2BBC"/>
    <w:rsid w:val="002F6A7B"/>
    <w:rsid w:val="002F7DEC"/>
    <w:rsid w:val="00300ABE"/>
    <w:rsid w:val="00302B82"/>
    <w:rsid w:val="00306E36"/>
    <w:rsid w:val="00307371"/>
    <w:rsid w:val="00313026"/>
    <w:rsid w:val="0031403E"/>
    <w:rsid w:val="0031798B"/>
    <w:rsid w:val="00317C3E"/>
    <w:rsid w:val="00320939"/>
    <w:rsid w:val="003222B9"/>
    <w:rsid w:val="003257BA"/>
    <w:rsid w:val="00326126"/>
    <w:rsid w:val="003265DC"/>
    <w:rsid w:val="00326E90"/>
    <w:rsid w:val="003302C9"/>
    <w:rsid w:val="00334B1D"/>
    <w:rsid w:val="0033641F"/>
    <w:rsid w:val="003407EE"/>
    <w:rsid w:val="0034310E"/>
    <w:rsid w:val="00343B83"/>
    <w:rsid w:val="00343DEA"/>
    <w:rsid w:val="003449A4"/>
    <w:rsid w:val="00346985"/>
    <w:rsid w:val="00346F4C"/>
    <w:rsid w:val="00347168"/>
    <w:rsid w:val="00352F4D"/>
    <w:rsid w:val="003537F3"/>
    <w:rsid w:val="00353A1A"/>
    <w:rsid w:val="00354329"/>
    <w:rsid w:val="003547AB"/>
    <w:rsid w:val="00357C05"/>
    <w:rsid w:val="00360371"/>
    <w:rsid w:val="00360CF7"/>
    <w:rsid w:val="00365CFA"/>
    <w:rsid w:val="00372030"/>
    <w:rsid w:val="00372E6B"/>
    <w:rsid w:val="003739DD"/>
    <w:rsid w:val="00373E4A"/>
    <w:rsid w:val="003746AB"/>
    <w:rsid w:val="00375ABA"/>
    <w:rsid w:val="003823F5"/>
    <w:rsid w:val="00386753"/>
    <w:rsid w:val="00390721"/>
    <w:rsid w:val="00391270"/>
    <w:rsid w:val="003912DF"/>
    <w:rsid w:val="00392E65"/>
    <w:rsid w:val="003A0CB5"/>
    <w:rsid w:val="003A4ED9"/>
    <w:rsid w:val="003B0326"/>
    <w:rsid w:val="003B0D0A"/>
    <w:rsid w:val="003B17FF"/>
    <w:rsid w:val="003B615A"/>
    <w:rsid w:val="003C0018"/>
    <w:rsid w:val="003C3B4A"/>
    <w:rsid w:val="003C6128"/>
    <w:rsid w:val="003D168A"/>
    <w:rsid w:val="003D17B5"/>
    <w:rsid w:val="003D1D1F"/>
    <w:rsid w:val="003D2417"/>
    <w:rsid w:val="003D26B1"/>
    <w:rsid w:val="003D277F"/>
    <w:rsid w:val="003D4384"/>
    <w:rsid w:val="003D5620"/>
    <w:rsid w:val="003D593A"/>
    <w:rsid w:val="003D7BF6"/>
    <w:rsid w:val="003E1126"/>
    <w:rsid w:val="003E2A06"/>
    <w:rsid w:val="003E3D28"/>
    <w:rsid w:val="003E6CD4"/>
    <w:rsid w:val="003E7518"/>
    <w:rsid w:val="003F0275"/>
    <w:rsid w:val="003F151C"/>
    <w:rsid w:val="003F2A2C"/>
    <w:rsid w:val="003F6066"/>
    <w:rsid w:val="00400D84"/>
    <w:rsid w:val="00403151"/>
    <w:rsid w:val="004078E9"/>
    <w:rsid w:val="00416DB6"/>
    <w:rsid w:val="00422346"/>
    <w:rsid w:val="00433954"/>
    <w:rsid w:val="00442EFA"/>
    <w:rsid w:val="00451C8C"/>
    <w:rsid w:val="004521B8"/>
    <w:rsid w:val="004543FD"/>
    <w:rsid w:val="004563BE"/>
    <w:rsid w:val="00463788"/>
    <w:rsid w:val="00466371"/>
    <w:rsid w:val="00467D1C"/>
    <w:rsid w:val="0047096E"/>
    <w:rsid w:val="00472C2A"/>
    <w:rsid w:val="004756B5"/>
    <w:rsid w:val="00475A3B"/>
    <w:rsid w:val="00480457"/>
    <w:rsid w:val="0048282D"/>
    <w:rsid w:val="00483500"/>
    <w:rsid w:val="00483572"/>
    <w:rsid w:val="004853A4"/>
    <w:rsid w:val="00486C22"/>
    <w:rsid w:val="00491C76"/>
    <w:rsid w:val="00491D49"/>
    <w:rsid w:val="00493046"/>
    <w:rsid w:val="0049536A"/>
    <w:rsid w:val="004977BC"/>
    <w:rsid w:val="004A033F"/>
    <w:rsid w:val="004A3FED"/>
    <w:rsid w:val="004A5D82"/>
    <w:rsid w:val="004A7932"/>
    <w:rsid w:val="004B06B1"/>
    <w:rsid w:val="004B0F12"/>
    <w:rsid w:val="004B1821"/>
    <w:rsid w:val="004B2967"/>
    <w:rsid w:val="004B59CF"/>
    <w:rsid w:val="004B6ECA"/>
    <w:rsid w:val="004C1DCE"/>
    <w:rsid w:val="004C52AE"/>
    <w:rsid w:val="004C69CA"/>
    <w:rsid w:val="004D10A6"/>
    <w:rsid w:val="004D11FC"/>
    <w:rsid w:val="004D1434"/>
    <w:rsid w:val="004D19E9"/>
    <w:rsid w:val="004D3A50"/>
    <w:rsid w:val="004D4BAB"/>
    <w:rsid w:val="004D4F67"/>
    <w:rsid w:val="004D5F77"/>
    <w:rsid w:val="004D630F"/>
    <w:rsid w:val="004E1555"/>
    <w:rsid w:val="004E241F"/>
    <w:rsid w:val="004E2BAD"/>
    <w:rsid w:val="004E5316"/>
    <w:rsid w:val="004E5863"/>
    <w:rsid w:val="004E69B6"/>
    <w:rsid w:val="004E7876"/>
    <w:rsid w:val="004F3381"/>
    <w:rsid w:val="004F680E"/>
    <w:rsid w:val="0050055D"/>
    <w:rsid w:val="0050685D"/>
    <w:rsid w:val="00507225"/>
    <w:rsid w:val="00514C03"/>
    <w:rsid w:val="0052232E"/>
    <w:rsid w:val="005265A3"/>
    <w:rsid w:val="00526CA1"/>
    <w:rsid w:val="005340AB"/>
    <w:rsid w:val="00542083"/>
    <w:rsid w:val="00542F15"/>
    <w:rsid w:val="00545223"/>
    <w:rsid w:val="005453E0"/>
    <w:rsid w:val="0054652E"/>
    <w:rsid w:val="00547DF3"/>
    <w:rsid w:val="00552333"/>
    <w:rsid w:val="00553362"/>
    <w:rsid w:val="0056396E"/>
    <w:rsid w:val="005648F1"/>
    <w:rsid w:val="00570537"/>
    <w:rsid w:val="00573D93"/>
    <w:rsid w:val="00574159"/>
    <w:rsid w:val="005756B9"/>
    <w:rsid w:val="00575DAF"/>
    <w:rsid w:val="005802C7"/>
    <w:rsid w:val="00590B7F"/>
    <w:rsid w:val="00596A1F"/>
    <w:rsid w:val="00597E23"/>
    <w:rsid w:val="005A1040"/>
    <w:rsid w:val="005A2D05"/>
    <w:rsid w:val="005A4372"/>
    <w:rsid w:val="005A4A0B"/>
    <w:rsid w:val="005A6769"/>
    <w:rsid w:val="005B4C34"/>
    <w:rsid w:val="005B6B8E"/>
    <w:rsid w:val="005C065E"/>
    <w:rsid w:val="005C2D86"/>
    <w:rsid w:val="005C3AEC"/>
    <w:rsid w:val="005C4A9C"/>
    <w:rsid w:val="005C4BD0"/>
    <w:rsid w:val="005C5729"/>
    <w:rsid w:val="005C7814"/>
    <w:rsid w:val="005D0E20"/>
    <w:rsid w:val="005D14F9"/>
    <w:rsid w:val="005D1E47"/>
    <w:rsid w:val="005D2546"/>
    <w:rsid w:val="005E236D"/>
    <w:rsid w:val="005E3250"/>
    <w:rsid w:val="005E34C8"/>
    <w:rsid w:val="005E3866"/>
    <w:rsid w:val="005E4455"/>
    <w:rsid w:val="005E7B66"/>
    <w:rsid w:val="005F0285"/>
    <w:rsid w:val="00601A48"/>
    <w:rsid w:val="0060239E"/>
    <w:rsid w:val="00605D24"/>
    <w:rsid w:val="00605F6C"/>
    <w:rsid w:val="00606161"/>
    <w:rsid w:val="0061072E"/>
    <w:rsid w:val="00610B82"/>
    <w:rsid w:val="0061322E"/>
    <w:rsid w:val="0061475F"/>
    <w:rsid w:val="0061615A"/>
    <w:rsid w:val="00620528"/>
    <w:rsid w:val="00623952"/>
    <w:rsid w:val="00625933"/>
    <w:rsid w:val="00627212"/>
    <w:rsid w:val="00627806"/>
    <w:rsid w:val="00627E4F"/>
    <w:rsid w:val="00630A0A"/>
    <w:rsid w:val="00631850"/>
    <w:rsid w:val="00631E36"/>
    <w:rsid w:val="00632070"/>
    <w:rsid w:val="00637C17"/>
    <w:rsid w:val="00640B6E"/>
    <w:rsid w:val="00641A84"/>
    <w:rsid w:val="006420FA"/>
    <w:rsid w:val="00643380"/>
    <w:rsid w:val="00645742"/>
    <w:rsid w:val="00645A90"/>
    <w:rsid w:val="00647455"/>
    <w:rsid w:val="00651DCE"/>
    <w:rsid w:val="00652F19"/>
    <w:rsid w:val="00655832"/>
    <w:rsid w:val="00657314"/>
    <w:rsid w:val="006578E0"/>
    <w:rsid w:val="00666E7E"/>
    <w:rsid w:val="00671393"/>
    <w:rsid w:val="006749C9"/>
    <w:rsid w:val="00677A01"/>
    <w:rsid w:val="00684752"/>
    <w:rsid w:val="006855EA"/>
    <w:rsid w:val="00690995"/>
    <w:rsid w:val="00693E08"/>
    <w:rsid w:val="00694819"/>
    <w:rsid w:val="00697506"/>
    <w:rsid w:val="006A216F"/>
    <w:rsid w:val="006A4952"/>
    <w:rsid w:val="006A740B"/>
    <w:rsid w:val="006A7639"/>
    <w:rsid w:val="006B22FF"/>
    <w:rsid w:val="006B3290"/>
    <w:rsid w:val="006B53F8"/>
    <w:rsid w:val="006C1188"/>
    <w:rsid w:val="006C1777"/>
    <w:rsid w:val="006C3851"/>
    <w:rsid w:val="006C73F2"/>
    <w:rsid w:val="006C7891"/>
    <w:rsid w:val="006C7F0C"/>
    <w:rsid w:val="006D0633"/>
    <w:rsid w:val="006D2019"/>
    <w:rsid w:val="006D2CC8"/>
    <w:rsid w:val="006D6F17"/>
    <w:rsid w:val="006E234C"/>
    <w:rsid w:val="006E377C"/>
    <w:rsid w:val="006E6D17"/>
    <w:rsid w:val="006E77F3"/>
    <w:rsid w:val="006F539A"/>
    <w:rsid w:val="007006BC"/>
    <w:rsid w:val="00700B73"/>
    <w:rsid w:val="00702588"/>
    <w:rsid w:val="00703AEF"/>
    <w:rsid w:val="00704267"/>
    <w:rsid w:val="007055C3"/>
    <w:rsid w:val="00707445"/>
    <w:rsid w:val="00707712"/>
    <w:rsid w:val="007120B2"/>
    <w:rsid w:val="007149BB"/>
    <w:rsid w:val="00716023"/>
    <w:rsid w:val="007172D0"/>
    <w:rsid w:val="00717D41"/>
    <w:rsid w:val="00720982"/>
    <w:rsid w:val="007211FF"/>
    <w:rsid w:val="00724AB9"/>
    <w:rsid w:val="00725BE6"/>
    <w:rsid w:val="00731D7F"/>
    <w:rsid w:val="00735BDE"/>
    <w:rsid w:val="0073759F"/>
    <w:rsid w:val="00740155"/>
    <w:rsid w:val="00740C8B"/>
    <w:rsid w:val="00741EBA"/>
    <w:rsid w:val="00744491"/>
    <w:rsid w:val="00744D97"/>
    <w:rsid w:val="00745DE2"/>
    <w:rsid w:val="00747B83"/>
    <w:rsid w:val="00757417"/>
    <w:rsid w:val="00757D98"/>
    <w:rsid w:val="007601FA"/>
    <w:rsid w:val="007617E3"/>
    <w:rsid w:val="00766D4B"/>
    <w:rsid w:val="00772C42"/>
    <w:rsid w:val="0077443C"/>
    <w:rsid w:val="00776089"/>
    <w:rsid w:val="0077615D"/>
    <w:rsid w:val="00777EA6"/>
    <w:rsid w:val="007805A6"/>
    <w:rsid w:val="0078136C"/>
    <w:rsid w:val="00784D5D"/>
    <w:rsid w:val="007864B3"/>
    <w:rsid w:val="0078667A"/>
    <w:rsid w:val="0078683B"/>
    <w:rsid w:val="007A0016"/>
    <w:rsid w:val="007A14F6"/>
    <w:rsid w:val="007A59D7"/>
    <w:rsid w:val="007A7C8E"/>
    <w:rsid w:val="007B0516"/>
    <w:rsid w:val="007B276E"/>
    <w:rsid w:val="007C0048"/>
    <w:rsid w:val="007C0281"/>
    <w:rsid w:val="007C185D"/>
    <w:rsid w:val="007C23AB"/>
    <w:rsid w:val="007C3BEA"/>
    <w:rsid w:val="007C7316"/>
    <w:rsid w:val="007D2E1C"/>
    <w:rsid w:val="007D2FFB"/>
    <w:rsid w:val="007D3592"/>
    <w:rsid w:val="007D366C"/>
    <w:rsid w:val="007D5BA2"/>
    <w:rsid w:val="007D7115"/>
    <w:rsid w:val="007E0089"/>
    <w:rsid w:val="007E25D4"/>
    <w:rsid w:val="007E29D2"/>
    <w:rsid w:val="007E3B01"/>
    <w:rsid w:val="007E40A5"/>
    <w:rsid w:val="007E47C4"/>
    <w:rsid w:val="007E54E9"/>
    <w:rsid w:val="007E5D91"/>
    <w:rsid w:val="007E5F4C"/>
    <w:rsid w:val="007E7FFA"/>
    <w:rsid w:val="007F00A5"/>
    <w:rsid w:val="007F0E30"/>
    <w:rsid w:val="00801D88"/>
    <w:rsid w:val="00803516"/>
    <w:rsid w:val="0080411A"/>
    <w:rsid w:val="0081349C"/>
    <w:rsid w:val="00815E54"/>
    <w:rsid w:val="0082054E"/>
    <w:rsid w:val="00822453"/>
    <w:rsid w:val="00823202"/>
    <w:rsid w:val="00825324"/>
    <w:rsid w:val="00831AFE"/>
    <w:rsid w:val="00831E6A"/>
    <w:rsid w:val="00832D0D"/>
    <w:rsid w:val="00834557"/>
    <w:rsid w:val="00841C83"/>
    <w:rsid w:val="0084403A"/>
    <w:rsid w:val="008458DA"/>
    <w:rsid w:val="00851760"/>
    <w:rsid w:val="008557DF"/>
    <w:rsid w:val="00855C98"/>
    <w:rsid w:val="008608BD"/>
    <w:rsid w:val="00861B11"/>
    <w:rsid w:val="00863E03"/>
    <w:rsid w:val="00866E26"/>
    <w:rsid w:val="0086736F"/>
    <w:rsid w:val="00871C71"/>
    <w:rsid w:val="00881F6B"/>
    <w:rsid w:val="008838F8"/>
    <w:rsid w:val="00884010"/>
    <w:rsid w:val="0088662D"/>
    <w:rsid w:val="008873C7"/>
    <w:rsid w:val="008928FC"/>
    <w:rsid w:val="0089398A"/>
    <w:rsid w:val="0089761D"/>
    <w:rsid w:val="008A1548"/>
    <w:rsid w:val="008A27EF"/>
    <w:rsid w:val="008A36E9"/>
    <w:rsid w:val="008A42CA"/>
    <w:rsid w:val="008A65F5"/>
    <w:rsid w:val="008A7D66"/>
    <w:rsid w:val="008B14EE"/>
    <w:rsid w:val="008B5310"/>
    <w:rsid w:val="008C0764"/>
    <w:rsid w:val="008C1BAA"/>
    <w:rsid w:val="008C1F88"/>
    <w:rsid w:val="008C75BE"/>
    <w:rsid w:val="008D06F5"/>
    <w:rsid w:val="008D7680"/>
    <w:rsid w:val="008D7F7E"/>
    <w:rsid w:val="008E4824"/>
    <w:rsid w:val="008E61F1"/>
    <w:rsid w:val="008E69C8"/>
    <w:rsid w:val="008F07C6"/>
    <w:rsid w:val="008F129A"/>
    <w:rsid w:val="008F2858"/>
    <w:rsid w:val="008F3308"/>
    <w:rsid w:val="008F5D1B"/>
    <w:rsid w:val="00901A45"/>
    <w:rsid w:val="0090629E"/>
    <w:rsid w:val="009067BE"/>
    <w:rsid w:val="00912663"/>
    <w:rsid w:val="00913F8D"/>
    <w:rsid w:val="00917299"/>
    <w:rsid w:val="00920CDB"/>
    <w:rsid w:val="00920D45"/>
    <w:rsid w:val="0092305F"/>
    <w:rsid w:val="009261F2"/>
    <w:rsid w:val="00931E69"/>
    <w:rsid w:val="0093336F"/>
    <w:rsid w:val="0093636E"/>
    <w:rsid w:val="009373F5"/>
    <w:rsid w:val="00941989"/>
    <w:rsid w:val="009419E9"/>
    <w:rsid w:val="00943BBB"/>
    <w:rsid w:val="009441C4"/>
    <w:rsid w:val="009449E8"/>
    <w:rsid w:val="00953755"/>
    <w:rsid w:val="00954089"/>
    <w:rsid w:val="009549AC"/>
    <w:rsid w:val="00954BED"/>
    <w:rsid w:val="00956CE4"/>
    <w:rsid w:val="00962A92"/>
    <w:rsid w:val="009710C8"/>
    <w:rsid w:val="00975200"/>
    <w:rsid w:val="00975304"/>
    <w:rsid w:val="00975AF1"/>
    <w:rsid w:val="00980525"/>
    <w:rsid w:val="00982285"/>
    <w:rsid w:val="0098282E"/>
    <w:rsid w:val="009855A5"/>
    <w:rsid w:val="00986C32"/>
    <w:rsid w:val="00987C48"/>
    <w:rsid w:val="00987F75"/>
    <w:rsid w:val="00993A6A"/>
    <w:rsid w:val="00994874"/>
    <w:rsid w:val="00994C2C"/>
    <w:rsid w:val="009A05CE"/>
    <w:rsid w:val="009A09FF"/>
    <w:rsid w:val="009A0B9D"/>
    <w:rsid w:val="009A3155"/>
    <w:rsid w:val="009A337D"/>
    <w:rsid w:val="009A46C3"/>
    <w:rsid w:val="009A6CF0"/>
    <w:rsid w:val="009A70A2"/>
    <w:rsid w:val="009B2A85"/>
    <w:rsid w:val="009C1EA9"/>
    <w:rsid w:val="009C3376"/>
    <w:rsid w:val="009C3B4B"/>
    <w:rsid w:val="009C58E2"/>
    <w:rsid w:val="009C7895"/>
    <w:rsid w:val="009D1093"/>
    <w:rsid w:val="009D1B7C"/>
    <w:rsid w:val="009D26A6"/>
    <w:rsid w:val="009D2799"/>
    <w:rsid w:val="009D60A5"/>
    <w:rsid w:val="009D7631"/>
    <w:rsid w:val="009E3873"/>
    <w:rsid w:val="009E7306"/>
    <w:rsid w:val="009F08D7"/>
    <w:rsid w:val="009F172E"/>
    <w:rsid w:val="009F24E7"/>
    <w:rsid w:val="009F434C"/>
    <w:rsid w:val="009F783B"/>
    <w:rsid w:val="009F7EE1"/>
    <w:rsid w:val="00A01E0F"/>
    <w:rsid w:val="00A02C5F"/>
    <w:rsid w:val="00A046A6"/>
    <w:rsid w:val="00A07A91"/>
    <w:rsid w:val="00A11371"/>
    <w:rsid w:val="00A11524"/>
    <w:rsid w:val="00A2095D"/>
    <w:rsid w:val="00A219AC"/>
    <w:rsid w:val="00A21AC3"/>
    <w:rsid w:val="00A23E5B"/>
    <w:rsid w:val="00A26253"/>
    <w:rsid w:val="00A27C08"/>
    <w:rsid w:val="00A34119"/>
    <w:rsid w:val="00A3675D"/>
    <w:rsid w:val="00A37239"/>
    <w:rsid w:val="00A402C3"/>
    <w:rsid w:val="00A43978"/>
    <w:rsid w:val="00A4565E"/>
    <w:rsid w:val="00A45D32"/>
    <w:rsid w:val="00A5092F"/>
    <w:rsid w:val="00A5159D"/>
    <w:rsid w:val="00A52F3F"/>
    <w:rsid w:val="00A55AD9"/>
    <w:rsid w:val="00A579A3"/>
    <w:rsid w:val="00A6038C"/>
    <w:rsid w:val="00A61BD4"/>
    <w:rsid w:val="00A673BB"/>
    <w:rsid w:val="00A71169"/>
    <w:rsid w:val="00A7751A"/>
    <w:rsid w:val="00A841E3"/>
    <w:rsid w:val="00A907C4"/>
    <w:rsid w:val="00A918E2"/>
    <w:rsid w:val="00AA295C"/>
    <w:rsid w:val="00AA4CAF"/>
    <w:rsid w:val="00AA7FAF"/>
    <w:rsid w:val="00AB3437"/>
    <w:rsid w:val="00AB5EF4"/>
    <w:rsid w:val="00AC14A6"/>
    <w:rsid w:val="00AC1869"/>
    <w:rsid w:val="00AC2CC6"/>
    <w:rsid w:val="00AC48EC"/>
    <w:rsid w:val="00AD0A15"/>
    <w:rsid w:val="00AD15D2"/>
    <w:rsid w:val="00AD1BED"/>
    <w:rsid w:val="00AE1469"/>
    <w:rsid w:val="00AE4467"/>
    <w:rsid w:val="00AE4C8E"/>
    <w:rsid w:val="00AF0EF9"/>
    <w:rsid w:val="00AF3E7C"/>
    <w:rsid w:val="00AF748F"/>
    <w:rsid w:val="00B008E2"/>
    <w:rsid w:val="00B049AE"/>
    <w:rsid w:val="00B0761D"/>
    <w:rsid w:val="00B11240"/>
    <w:rsid w:val="00B12104"/>
    <w:rsid w:val="00B12557"/>
    <w:rsid w:val="00B2045F"/>
    <w:rsid w:val="00B2152C"/>
    <w:rsid w:val="00B218DF"/>
    <w:rsid w:val="00B21E83"/>
    <w:rsid w:val="00B22501"/>
    <w:rsid w:val="00B23964"/>
    <w:rsid w:val="00B26212"/>
    <w:rsid w:val="00B31E76"/>
    <w:rsid w:val="00B33FC4"/>
    <w:rsid w:val="00B3621D"/>
    <w:rsid w:val="00B40AD3"/>
    <w:rsid w:val="00B4164B"/>
    <w:rsid w:val="00B41818"/>
    <w:rsid w:val="00B42A76"/>
    <w:rsid w:val="00B441EA"/>
    <w:rsid w:val="00B44B0D"/>
    <w:rsid w:val="00B459BB"/>
    <w:rsid w:val="00B5023C"/>
    <w:rsid w:val="00B53FEA"/>
    <w:rsid w:val="00B5433A"/>
    <w:rsid w:val="00B54B51"/>
    <w:rsid w:val="00B56307"/>
    <w:rsid w:val="00B56557"/>
    <w:rsid w:val="00B566D8"/>
    <w:rsid w:val="00B57197"/>
    <w:rsid w:val="00B60ABA"/>
    <w:rsid w:val="00B61B3D"/>
    <w:rsid w:val="00B61EF6"/>
    <w:rsid w:val="00B64704"/>
    <w:rsid w:val="00B717E6"/>
    <w:rsid w:val="00B71A85"/>
    <w:rsid w:val="00B74574"/>
    <w:rsid w:val="00B75E61"/>
    <w:rsid w:val="00B76F7B"/>
    <w:rsid w:val="00B80FB7"/>
    <w:rsid w:val="00B84DE5"/>
    <w:rsid w:val="00B854D5"/>
    <w:rsid w:val="00B93DF9"/>
    <w:rsid w:val="00B93EFE"/>
    <w:rsid w:val="00B94A1D"/>
    <w:rsid w:val="00B9612F"/>
    <w:rsid w:val="00B96196"/>
    <w:rsid w:val="00B961FA"/>
    <w:rsid w:val="00B96650"/>
    <w:rsid w:val="00B96B6A"/>
    <w:rsid w:val="00B970CC"/>
    <w:rsid w:val="00BA08CB"/>
    <w:rsid w:val="00BA2312"/>
    <w:rsid w:val="00BA47ED"/>
    <w:rsid w:val="00BA49AF"/>
    <w:rsid w:val="00BA4F0E"/>
    <w:rsid w:val="00BA5B50"/>
    <w:rsid w:val="00BA616C"/>
    <w:rsid w:val="00BB052F"/>
    <w:rsid w:val="00BB35D2"/>
    <w:rsid w:val="00BB7ED6"/>
    <w:rsid w:val="00BC4A03"/>
    <w:rsid w:val="00BC705F"/>
    <w:rsid w:val="00BC7300"/>
    <w:rsid w:val="00BC7E4F"/>
    <w:rsid w:val="00BD2D5C"/>
    <w:rsid w:val="00BD6B8F"/>
    <w:rsid w:val="00BD6CAF"/>
    <w:rsid w:val="00BE0C40"/>
    <w:rsid w:val="00BE1E4E"/>
    <w:rsid w:val="00BE3477"/>
    <w:rsid w:val="00BF25BA"/>
    <w:rsid w:val="00BF345A"/>
    <w:rsid w:val="00C00668"/>
    <w:rsid w:val="00C00830"/>
    <w:rsid w:val="00C02FFF"/>
    <w:rsid w:val="00C055D7"/>
    <w:rsid w:val="00C057A5"/>
    <w:rsid w:val="00C07484"/>
    <w:rsid w:val="00C106E6"/>
    <w:rsid w:val="00C11257"/>
    <w:rsid w:val="00C12DCD"/>
    <w:rsid w:val="00C143AC"/>
    <w:rsid w:val="00C14637"/>
    <w:rsid w:val="00C14BEF"/>
    <w:rsid w:val="00C155C9"/>
    <w:rsid w:val="00C15D71"/>
    <w:rsid w:val="00C2153E"/>
    <w:rsid w:val="00C21828"/>
    <w:rsid w:val="00C2568F"/>
    <w:rsid w:val="00C2584C"/>
    <w:rsid w:val="00C31C16"/>
    <w:rsid w:val="00C325D3"/>
    <w:rsid w:val="00C3421A"/>
    <w:rsid w:val="00C3682F"/>
    <w:rsid w:val="00C40C35"/>
    <w:rsid w:val="00C42CC3"/>
    <w:rsid w:val="00C43C55"/>
    <w:rsid w:val="00C453EE"/>
    <w:rsid w:val="00C47A22"/>
    <w:rsid w:val="00C47EC8"/>
    <w:rsid w:val="00C5041B"/>
    <w:rsid w:val="00C54F5B"/>
    <w:rsid w:val="00C57DB9"/>
    <w:rsid w:val="00C603B8"/>
    <w:rsid w:val="00C60CC0"/>
    <w:rsid w:val="00C63385"/>
    <w:rsid w:val="00C6664B"/>
    <w:rsid w:val="00C7392F"/>
    <w:rsid w:val="00C73BAC"/>
    <w:rsid w:val="00C749C7"/>
    <w:rsid w:val="00C7543D"/>
    <w:rsid w:val="00C75961"/>
    <w:rsid w:val="00C76EC0"/>
    <w:rsid w:val="00C83D3C"/>
    <w:rsid w:val="00C85942"/>
    <w:rsid w:val="00C86174"/>
    <w:rsid w:val="00C869EA"/>
    <w:rsid w:val="00C8707D"/>
    <w:rsid w:val="00C90F78"/>
    <w:rsid w:val="00C91789"/>
    <w:rsid w:val="00C96989"/>
    <w:rsid w:val="00CA01B1"/>
    <w:rsid w:val="00CA43D3"/>
    <w:rsid w:val="00CA4792"/>
    <w:rsid w:val="00CA5460"/>
    <w:rsid w:val="00CB1DBA"/>
    <w:rsid w:val="00CB21D0"/>
    <w:rsid w:val="00CB6A5C"/>
    <w:rsid w:val="00CB6BC2"/>
    <w:rsid w:val="00CB6ED4"/>
    <w:rsid w:val="00CB7CAD"/>
    <w:rsid w:val="00CC00BA"/>
    <w:rsid w:val="00CC37DB"/>
    <w:rsid w:val="00CC48CB"/>
    <w:rsid w:val="00CC7AED"/>
    <w:rsid w:val="00CD2627"/>
    <w:rsid w:val="00CD4E04"/>
    <w:rsid w:val="00CD59E1"/>
    <w:rsid w:val="00CD5F78"/>
    <w:rsid w:val="00CE54FB"/>
    <w:rsid w:val="00CF4311"/>
    <w:rsid w:val="00CF5B19"/>
    <w:rsid w:val="00D0159E"/>
    <w:rsid w:val="00D02B88"/>
    <w:rsid w:val="00D10D0E"/>
    <w:rsid w:val="00D1133F"/>
    <w:rsid w:val="00D1191E"/>
    <w:rsid w:val="00D119B5"/>
    <w:rsid w:val="00D149B2"/>
    <w:rsid w:val="00D157A0"/>
    <w:rsid w:val="00D16895"/>
    <w:rsid w:val="00D20E82"/>
    <w:rsid w:val="00D246D0"/>
    <w:rsid w:val="00D25973"/>
    <w:rsid w:val="00D3021D"/>
    <w:rsid w:val="00D31084"/>
    <w:rsid w:val="00D310F7"/>
    <w:rsid w:val="00D3536F"/>
    <w:rsid w:val="00D35AC2"/>
    <w:rsid w:val="00D4029D"/>
    <w:rsid w:val="00D4279D"/>
    <w:rsid w:val="00D4428D"/>
    <w:rsid w:val="00D453AC"/>
    <w:rsid w:val="00D45E7F"/>
    <w:rsid w:val="00D47E85"/>
    <w:rsid w:val="00D573DF"/>
    <w:rsid w:val="00D61037"/>
    <w:rsid w:val="00D62674"/>
    <w:rsid w:val="00D63CF3"/>
    <w:rsid w:val="00D66905"/>
    <w:rsid w:val="00D71142"/>
    <w:rsid w:val="00D711E1"/>
    <w:rsid w:val="00D7734D"/>
    <w:rsid w:val="00D77419"/>
    <w:rsid w:val="00D77440"/>
    <w:rsid w:val="00D83671"/>
    <w:rsid w:val="00D8577F"/>
    <w:rsid w:val="00D8581B"/>
    <w:rsid w:val="00D94101"/>
    <w:rsid w:val="00D947AF"/>
    <w:rsid w:val="00D94C6F"/>
    <w:rsid w:val="00DA30DB"/>
    <w:rsid w:val="00DA43EA"/>
    <w:rsid w:val="00DA523E"/>
    <w:rsid w:val="00DA73C1"/>
    <w:rsid w:val="00DB1BF4"/>
    <w:rsid w:val="00DB4CB3"/>
    <w:rsid w:val="00DB72F8"/>
    <w:rsid w:val="00DC1EA6"/>
    <w:rsid w:val="00DC22D2"/>
    <w:rsid w:val="00DC3BE8"/>
    <w:rsid w:val="00DC432C"/>
    <w:rsid w:val="00DC6EBB"/>
    <w:rsid w:val="00DC7338"/>
    <w:rsid w:val="00DC73A6"/>
    <w:rsid w:val="00DD262D"/>
    <w:rsid w:val="00DE03EE"/>
    <w:rsid w:val="00DE0701"/>
    <w:rsid w:val="00DE0E05"/>
    <w:rsid w:val="00DE1DD8"/>
    <w:rsid w:val="00DE7397"/>
    <w:rsid w:val="00DF00A8"/>
    <w:rsid w:val="00DF208D"/>
    <w:rsid w:val="00DF2545"/>
    <w:rsid w:val="00DF2E1A"/>
    <w:rsid w:val="00DF3148"/>
    <w:rsid w:val="00DF3308"/>
    <w:rsid w:val="00DF4306"/>
    <w:rsid w:val="00DF6331"/>
    <w:rsid w:val="00DF7C3D"/>
    <w:rsid w:val="00E00335"/>
    <w:rsid w:val="00E02EA5"/>
    <w:rsid w:val="00E05338"/>
    <w:rsid w:val="00E054F8"/>
    <w:rsid w:val="00E05BEE"/>
    <w:rsid w:val="00E0737A"/>
    <w:rsid w:val="00E11307"/>
    <w:rsid w:val="00E11DBC"/>
    <w:rsid w:val="00E11F19"/>
    <w:rsid w:val="00E12462"/>
    <w:rsid w:val="00E17D91"/>
    <w:rsid w:val="00E203ED"/>
    <w:rsid w:val="00E24D0E"/>
    <w:rsid w:val="00E24FA5"/>
    <w:rsid w:val="00E26BD2"/>
    <w:rsid w:val="00E26C56"/>
    <w:rsid w:val="00E306D2"/>
    <w:rsid w:val="00E31C3D"/>
    <w:rsid w:val="00E41B7A"/>
    <w:rsid w:val="00E43DB6"/>
    <w:rsid w:val="00E4666E"/>
    <w:rsid w:val="00E5129B"/>
    <w:rsid w:val="00E514E6"/>
    <w:rsid w:val="00E523A6"/>
    <w:rsid w:val="00E53157"/>
    <w:rsid w:val="00E554A7"/>
    <w:rsid w:val="00E55843"/>
    <w:rsid w:val="00E55934"/>
    <w:rsid w:val="00E615EB"/>
    <w:rsid w:val="00E628F7"/>
    <w:rsid w:val="00E66468"/>
    <w:rsid w:val="00E80406"/>
    <w:rsid w:val="00E81926"/>
    <w:rsid w:val="00E82E6D"/>
    <w:rsid w:val="00E83A46"/>
    <w:rsid w:val="00E83F6F"/>
    <w:rsid w:val="00E849AB"/>
    <w:rsid w:val="00E84F61"/>
    <w:rsid w:val="00E851CA"/>
    <w:rsid w:val="00E865A5"/>
    <w:rsid w:val="00E86A8E"/>
    <w:rsid w:val="00E91C7E"/>
    <w:rsid w:val="00E92379"/>
    <w:rsid w:val="00E925BC"/>
    <w:rsid w:val="00E94A50"/>
    <w:rsid w:val="00E95ECA"/>
    <w:rsid w:val="00E97DDB"/>
    <w:rsid w:val="00EA0A64"/>
    <w:rsid w:val="00EA236F"/>
    <w:rsid w:val="00EA286A"/>
    <w:rsid w:val="00EA2EBB"/>
    <w:rsid w:val="00EA71D1"/>
    <w:rsid w:val="00EA7FE6"/>
    <w:rsid w:val="00EB7118"/>
    <w:rsid w:val="00EC09BB"/>
    <w:rsid w:val="00EC20B0"/>
    <w:rsid w:val="00EC4E30"/>
    <w:rsid w:val="00ED294B"/>
    <w:rsid w:val="00ED5880"/>
    <w:rsid w:val="00ED76F2"/>
    <w:rsid w:val="00EE17F4"/>
    <w:rsid w:val="00EE48EC"/>
    <w:rsid w:val="00EE50EB"/>
    <w:rsid w:val="00EE5D42"/>
    <w:rsid w:val="00EE6E2A"/>
    <w:rsid w:val="00EF0F63"/>
    <w:rsid w:val="00EF3F95"/>
    <w:rsid w:val="00EF5E07"/>
    <w:rsid w:val="00F00260"/>
    <w:rsid w:val="00F00CDD"/>
    <w:rsid w:val="00F01771"/>
    <w:rsid w:val="00F01784"/>
    <w:rsid w:val="00F01A43"/>
    <w:rsid w:val="00F02887"/>
    <w:rsid w:val="00F0412F"/>
    <w:rsid w:val="00F1486C"/>
    <w:rsid w:val="00F22B39"/>
    <w:rsid w:val="00F22E78"/>
    <w:rsid w:val="00F25E9D"/>
    <w:rsid w:val="00F31E4E"/>
    <w:rsid w:val="00F32681"/>
    <w:rsid w:val="00F359DC"/>
    <w:rsid w:val="00F36901"/>
    <w:rsid w:val="00F3699B"/>
    <w:rsid w:val="00F42146"/>
    <w:rsid w:val="00F4582B"/>
    <w:rsid w:val="00F465B7"/>
    <w:rsid w:val="00F47F73"/>
    <w:rsid w:val="00F506C7"/>
    <w:rsid w:val="00F51557"/>
    <w:rsid w:val="00F52AC8"/>
    <w:rsid w:val="00F52C34"/>
    <w:rsid w:val="00F52D3E"/>
    <w:rsid w:val="00F53E72"/>
    <w:rsid w:val="00F56877"/>
    <w:rsid w:val="00F56A07"/>
    <w:rsid w:val="00F56BD8"/>
    <w:rsid w:val="00F603FF"/>
    <w:rsid w:val="00F61850"/>
    <w:rsid w:val="00F623A8"/>
    <w:rsid w:val="00F6419E"/>
    <w:rsid w:val="00F66720"/>
    <w:rsid w:val="00F67B9D"/>
    <w:rsid w:val="00F703F8"/>
    <w:rsid w:val="00F7241D"/>
    <w:rsid w:val="00F72BBB"/>
    <w:rsid w:val="00F72DA4"/>
    <w:rsid w:val="00F74669"/>
    <w:rsid w:val="00F75D5F"/>
    <w:rsid w:val="00F77B0F"/>
    <w:rsid w:val="00F85F03"/>
    <w:rsid w:val="00F911FF"/>
    <w:rsid w:val="00F91330"/>
    <w:rsid w:val="00F9260D"/>
    <w:rsid w:val="00F932CC"/>
    <w:rsid w:val="00F96980"/>
    <w:rsid w:val="00F96E3E"/>
    <w:rsid w:val="00F96F1F"/>
    <w:rsid w:val="00FA029B"/>
    <w:rsid w:val="00FA2CA5"/>
    <w:rsid w:val="00FA5D63"/>
    <w:rsid w:val="00FA5F59"/>
    <w:rsid w:val="00FA657C"/>
    <w:rsid w:val="00FA65B7"/>
    <w:rsid w:val="00FA7B35"/>
    <w:rsid w:val="00FB1186"/>
    <w:rsid w:val="00FB1334"/>
    <w:rsid w:val="00FB2212"/>
    <w:rsid w:val="00FB59D6"/>
    <w:rsid w:val="00FB7A13"/>
    <w:rsid w:val="00FC60CE"/>
    <w:rsid w:val="00FC6624"/>
    <w:rsid w:val="00FD33D0"/>
    <w:rsid w:val="00FD34ED"/>
    <w:rsid w:val="00FD483C"/>
    <w:rsid w:val="00FD586F"/>
    <w:rsid w:val="00FD5C12"/>
    <w:rsid w:val="00FD6527"/>
    <w:rsid w:val="00FE092E"/>
    <w:rsid w:val="00FE09D2"/>
    <w:rsid w:val="00FE6FA8"/>
    <w:rsid w:val="00FE7EEE"/>
    <w:rsid w:val="00FF06E5"/>
    <w:rsid w:val="00FF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6257"/>
    <o:shapelayout v:ext="edit">
      <o:idmap v:ext="edit" data="1"/>
    </o:shapelayout>
  </w:shapeDefaults>
  <w:decimalSymbol w:val=","/>
  <w:listSeparator w:val=";"/>
  <w14:docId w14:val="181DF947"/>
  <w15:docId w15:val="{05E55B77-C673-4555-B50C-7F1E0DB1E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662D"/>
    <w:pPr>
      <w:spacing w:after="200" w:line="276" w:lineRule="auto"/>
    </w:pPr>
    <w:rPr>
      <w:rFonts w:ascii="Arial Narrow" w:hAnsi="Arial Narrow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662D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aliases w:val="2.NIVO MEDNASLOV"/>
    <w:basedOn w:val="Normal"/>
    <w:next w:val="Normal"/>
    <w:link w:val="Heading2Char"/>
    <w:qFormat/>
    <w:rsid w:val="0088662D"/>
    <w:pPr>
      <w:keepNext/>
      <w:spacing w:after="0" w:line="240" w:lineRule="auto"/>
      <w:outlineLvl w:val="1"/>
    </w:pPr>
    <w:rPr>
      <w:rFonts w:eastAsia="Times New Roman"/>
      <w:sz w:val="24"/>
      <w:szCs w:val="24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662D"/>
    <w:pPr>
      <w:keepNext/>
      <w:spacing w:before="240" w:after="60"/>
      <w:outlineLvl w:val="2"/>
    </w:pPr>
    <w:rPr>
      <w:rFonts w:eastAsia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9C3376"/>
    <w:pPr>
      <w:ind w:left="720"/>
      <w:contextualSpacing/>
    </w:pPr>
  </w:style>
  <w:style w:type="paragraph" w:customStyle="1" w:styleId="MediumShading1-Accent11">
    <w:name w:val="Medium Shading 1 - Accent 11"/>
    <w:uiPriority w:val="1"/>
    <w:qFormat/>
    <w:rsid w:val="0088662D"/>
    <w:rPr>
      <w:rFonts w:ascii="Arial Narrow" w:hAnsi="Arial Narrow"/>
      <w:sz w:val="22"/>
      <w:szCs w:val="22"/>
      <w:lang w:eastAsia="en-US"/>
    </w:rPr>
  </w:style>
  <w:style w:type="character" w:styleId="Hyperlink">
    <w:name w:val="Hyperlink"/>
    <w:uiPriority w:val="99"/>
    <w:unhideWhenUsed/>
    <w:rsid w:val="002E342F"/>
    <w:rPr>
      <w:color w:val="0000FF"/>
      <w:u w:val="single"/>
    </w:rPr>
  </w:style>
  <w:style w:type="paragraph" w:styleId="BodyText2">
    <w:name w:val="Body Text 2"/>
    <w:basedOn w:val="Normal"/>
    <w:link w:val="BodyText2Char"/>
    <w:rsid w:val="00F61850"/>
    <w:pPr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BodyText2Char">
    <w:name w:val="Body Text 2 Char"/>
    <w:link w:val="BodyText2"/>
    <w:rsid w:val="00F61850"/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65A5"/>
    <w:pPr>
      <w:tabs>
        <w:tab w:val="center" w:pos="4536"/>
        <w:tab w:val="right" w:pos="9072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E865A5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65A5"/>
    <w:pPr>
      <w:tabs>
        <w:tab w:val="center" w:pos="4536"/>
        <w:tab w:val="right" w:pos="9072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E865A5"/>
    <w:rPr>
      <w:sz w:val="22"/>
      <w:szCs w:val="22"/>
      <w:lang w:eastAsia="en-US"/>
    </w:rPr>
  </w:style>
  <w:style w:type="character" w:customStyle="1" w:styleId="st">
    <w:name w:val="st"/>
    <w:rsid w:val="003D1D1F"/>
  </w:style>
  <w:style w:type="paragraph" w:customStyle="1" w:styleId="ColorfulShading-Accent31">
    <w:name w:val="Colorful Shading - Accent 31"/>
    <w:basedOn w:val="Normal"/>
    <w:uiPriority w:val="34"/>
    <w:qFormat/>
    <w:rsid w:val="0088662D"/>
    <w:pPr>
      <w:spacing w:after="0" w:line="240" w:lineRule="auto"/>
      <w:ind w:left="720"/>
      <w:contextualSpacing/>
    </w:pPr>
    <w:rPr>
      <w:rFonts w:eastAsia="MS Minch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CC6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AC2CC6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uiPriority w:val="99"/>
    <w:unhideWhenUsed/>
    <w:rsid w:val="00700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6BC"/>
    <w:pPr>
      <w:spacing w:after="0" w:line="240" w:lineRule="auto"/>
    </w:pPr>
    <w:rPr>
      <w:rFonts w:ascii="KievitPro-Regular" w:eastAsia="MS Mincho" w:hAnsi="KievitPro-Regular"/>
      <w:sz w:val="20"/>
      <w:szCs w:val="20"/>
      <w:lang w:val="en-US"/>
    </w:rPr>
  </w:style>
  <w:style w:type="character" w:customStyle="1" w:styleId="CommentTextChar">
    <w:name w:val="Comment Text Char"/>
    <w:link w:val="CommentText"/>
    <w:uiPriority w:val="99"/>
    <w:semiHidden/>
    <w:rsid w:val="007006BC"/>
    <w:rPr>
      <w:rFonts w:ascii="KievitPro-Regular" w:eastAsia="MS Mincho" w:hAnsi="KievitPro-Regular"/>
      <w:lang w:val="en-US" w:eastAsia="en-US"/>
    </w:rPr>
  </w:style>
  <w:style w:type="character" w:customStyle="1" w:styleId="Heading2Char">
    <w:name w:val="Heading 2 Char"/>
    <w:aliases w:val="2.NIVO MEDNASLOV Char"/>
    <w:link w:val="Heading2"/>
    <w:rsid w:val="0088662D"/>
    <w:rPr>
      <w:rFonts w:ascii="Arial Narrow" w:eastAsia="Times New Roman" w:hAnsi="Arial Narrow"/>
      <w:sz w:val="24"/>
      <w:szCs w:val="24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830"/>
    <w:pPr>
      <w:spacing w:after="200" w:line="276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00830"/>
    <w:rPr>
      <w:rFonts w:ascii="KievitPro-Regular" w:eastAsia="MS Mincho" w:hAnsi="KievitPro-Regular"/>
      <w:b/>
      <w:bCs/>
      <w:lang w:val="en-US" w:eastAsia="en-US"/>
    </w:rPr>
  </w:style>
  <w:style w:type="paragraph" w:customStyle="1" w:styleId="podpisi">
    <w:name w:val="podpisi"/>
    <w:basedOn w:val="Normal"/>
    <w:qFormat/>
    <w:rsid w:val="0088662D"/>
    <w:pPr>
      <w:tabs>
        <w:tab w:val="left" w:pos="3402"/>
      </w:tabs>
      <w:spacing w:after="0" w:line="260" w:lineRule="atLeast"/>
    </w:pPr>
    <w:rPr>
      <w:rFonts w:eastAsia="Times New Roman"/>
      <w:sz w:val="20"/>
      <w:szCs w:val="24"/>
      <w:lang w:val="it-IT"/>
    </w:rPr>
  </w:style>
  <w:style w:type="paragraph" w:styleId="NormalWeb">
    <w:name w:val="Normal (Web)"/>
    <w:basedOn w:val="Normal"/>
    <w:uiPriority w:val="99"/>
    <w:rsid w:val="00334B1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l-SI"/>
    </w:rPr>
  </w:style>
  <w:style w:type="paragraph" w:customStyle="1" w:styleId="ColorfulList-Accent11">
    <w:name w:val="Colorful List - Accent 11"/>
    <w:basedOn w:val="Normal"/>
    <w:uiPriority w:val="34"/>
    <w:qFormat/>
    <w:rsid w:val="00403151"/>
    <w:pPr>
      <w:ind w:left="720"/>
      <w:contextualSpacing/>
    </w:pPr>
  </w:style>
  <w:style w:type="paragraph" w:customStyle="1" w:styleId="MediumGrid21">
    <w:name w:val="Medium Grid 21"/>
    <w:uiPriority w:val="1"/>
    <w:qFormat/>
    <w:rsid w:val="0088662D"/>
    <w:rPr>
      <w:rFonts w:ascii="Arial Narrow" w:hAnsi="Arial Narrow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88662D"/>
    <w:pPr>
      <w:spacing w:after="0" w:line="240" w:lineRule="auto"/>
      <w:ind w:left="720"/>
      <w:contextualSpacing/>
    </w:pPr>
    <w:rPr>
      <w:rFonts w:eastAsia="Times New Roman"/>
      <w:sz w:val="24"/>
      <w:szCs w:val="24"/>
      <w:lang w:eastAsia="sl-SI"/>
    </w:rPr>
  </w:style>
  <w:style w:type="paragraph" w:styleId="NoSpacing">
    <w:name w:val="No Spacing"/>
    <w:uiPriority w:val="1"/>
    <w:qFormat/>
    <w:rsid w:val="0088662D"/>
    <w:rPr>
      <w:rFonts w:ascii="Arial Narrow" w:hAnsi="Arial Narrow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88662D"/>
    <w:rPr>
      <w:rFonts w:ascii="Arial Narrow" w:eastAsia="Times New Roman" w:hAnsi="Arial Narrow" w:cs="Times New Roman"/>
      <w:b/>
      <w:bCs/>
      <w:kern w:val="32"/>
      <w:sz w:val="32"/>
      <w:szCs w:val="32"/>
      <w:lang w:eastAsia="en-US"/>
    </w:rPr>
  </w:style>
  <w:style w:type="character" w:customStyle="1" w:styleId="Heading3Char">
    <w:name w:val="Heading 3 Char"/>
    <w:link w:val="Heading3"/>
    <w:uiPriority w:val="9"/>
    <w:semiHidden/>
    <w:rsid w:val="0088662D"/>
    <w:rPr>
      <w:rFonts w:ascii="Arial Narrow" w:eastAsia="Times New Roman" w:hAnsi="Arial Narrow" w:cs="Times New Roman"/>
      <w:b/>
      <w:bCs/>
      <w:sz w:val="26"/>
      <w:szCs w:val="2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8662D"/>
    <w:pPr>
      <w:spacing w:before="240" w:after="60"/>
      <w:jc w:val="center"/>
      <w:outlineLvl w:val="0"/>
    </w:pPr>
    <w:rPr>
      <w:rFonts w:eastAsia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88662D"/>
    <w:rPr>
      <w:rFonts w:ascii="Arial Narrow" w:eastAsia="Times New Roman" w:hAnsi="Arial Narrow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662D"/>
    <w:pPr>
      <w:spacing w:after="60"/>
      <w:jc w:val="center"/>
      <w:outlineLvl w:val="1"/>
    </w:pPr>
    <w:rPr>
      <w:rFonts w:eastAsia="Times New Roman"/>
      <w:sz w:val="24"/>
      <w:szCs w:val="24"/>
    </w:rPr>
  </w:style>
  <w:style w:type="character" w:customStyle="1" w:styleId="SubtitleChar">
    <w:name w:val="Subtitle Char"/>
    <w:link w:val="Subtitle"/>
    <w:uiPriority w:val="11"/>
    <w:rsid w:val="0088662D"/>
    <w:rPr>
      <w:rFonts w:ascii="Arial Narrow" w:eastAsia="Times New Roman" w:hAnsi="Arial Narrow" w:cs="Times New Roman"/>
      <w:sz w:val="24"/>
      <w:szCs w:val="24"/>
      <w:lang w:eastAsia="en-US"/>
    </w:rPr>
  </w:style>
  <w:style w:type="character" w:styleId="SubtleEmphasis">
    <w:name w:val="Subtle Emphasis"/>
    <w:uiPriority w:val="19"/>
    <w:qFormat/>
    <w:rsid w:val="0088662D"/>
    <w:rPr>
      <w:rFonts w:ascii="Arial Narrow" w:hAnsi="Arial Narrow"/>
      <w:i/>
      <w:iCs/>
      <w:color w:val="404040"/>
    </w:rPr>
  </w:style>
  <w:style w:type="character" w:styleId="Emphasis">
    <w:name w:val="Emphasis"/>
    <w:uiPriority w:val="20"/>
    <w:qFormat/>
    <w:rsid w:val="0088662D"/>
    <w:rPr>
      <w:rFonts w:ascii="Arial Narrow" w:hAnsi="Arial Narrow"/>
      <w:i/>
      <w:iCs/>
    </w:rPr>
  </w:style>
  <w:style w:type="character" w:styleId="IntenseEmphasis">
    <w:name w:val="Intense Emphasis"/>
    <w:uiPriority w:val="21"/>
    <w:qFormat/>
    <w:rsid w:val="0088662D"/>
    <w:rPr>
      <w:rFonts w:ascii="Arial Narrow" w:hAnsi="Arial Narrow"/>
      <w:i/>
      <w:iCs/>
      <w:color w:val="4472C4"/>
    </w:rPr>
  </w:style>
  <w:style w:type="character" w:styleId="Strong">
    <w:name w:val="Strong"/>
    <w:uiPriority w:val="22"/>
    <w:qFormat/>
    <w:rsid w:val="0088662D"/>
    <w:rPr>
      <w:rFonts w:ascii="Arial Narrow" w:hAnsi="Arial Narrow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88662D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88662D"/>
    <w:rPr>
      <w:rFonts w:ascii="Arial Narrow" w:hAnsi="Arial Narrow"/>
      <w:i/>
      <w:iCs/>
      <w:color w:val="404040"/>
      <w:sz w:val="22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62D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88662D"/>
    <w:rPr>
      <w:rFonts w:ascii="Arial Narrow" w:hAnsi="Arial Narrow"/>
      <w:i/>
      <w:iCs/>
      <w:color w:val="4472C4"/>
      <w:sz w:val="22"/>
      <w:szCs w:val="22"/>
      <w:lang w:eastAsia="en-US"/>
    </w:rPr>
  </w:style>
  <w:style w:type="character" w:styleId="SubtleReference">
    <w:name w:val="Subtle Reference"/>
    <w:uiPriority w:val="31"/>
    <w:qFormat/>
    <w:rsid w:val="0088662D"/>
    <w:rPr>
      <w:rFonts w:ascii="Arial Narrow" w:hAnsi="Arial Narrow"/>
      <w:smallCaps/>
      <w:color w:val="5A5A5A"/>
    </w:rPr>
  </w:style>
  <w:style w:type="character" w:styleId="IntenseReference">
    <w:name w:val="Intense Reference"/>
    <w:uiPriority w:val="32"/>
    <w:qFormat/>
    <w:rsid w:val="0088662D"/>
    <w:rPr>
      <w:rFonts w:ascii="Arial Narrow" w:hAnsi="Arial Narrow"/>
      <w:b/>
      <w:bCs/>
      <w:smallCaps/>
      <w:color w:val="4472C4"/>
      <w:spacing w:val="5"/>
    </w:rPr>
  </w:style>
  <w:style w:type="character" w:styleId="BookTitle">
    <w:name w:val="Book Title"/>
    <w:uiPriority w:val="33"/>
    <w:qFormat/>
    <w:rsid w:val="0088662D"/>
    <w:rPr>
      <w:rFonts w:ascii="Arial Narrow" w:hAnsi="Arial Narrow"/>
      <w:b/>
      <w:bCs/>
      <w:i/>
      <w:iCs/>
      <w:spacing w:val="5"/>
    </w:rPr>
  </w:style>
  <w:style w:type="paragraph" w:customStyle="1" w:styleId="Body">
    <w:name w:val="Body"/>
    <w:rsid w:val="005C5729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Arial Narrow" w:eastAsia="Arial Unicode MS" w:hAnsi="Arial Narrow" w:cs="Arial Unicode MS"/>
      <w:color w:val="000000"/>
      <w:sz w:val="22"/>
      <w:szCs w:val="22"/>
      <w:u w:color="000000"/>
      <w:bdr w:val="nil"/>
    </w:rPr>
  </w:style>
  <w:style w:type="paragraph" w:customStyle="1" w:styleId="MediumGrid210">
    <w:name w:val="Medium Grid 21"/>
    <w:rsid w:val="005C5729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Arial Narrow" w:eastAsia="Arial Unicode MS" w:hAnsi="Arial Narrow" w:cs="Arial Unicode MS"/>
      <w:color w:val="000000"/>
      <w:sz w:val="22"/>
      <w:szCs w:val="22"/>
      <w:u w:color="000000"/>
      <w:bdr w:val="nil"/>
      <w:lang w:val="de-DE"/>
    </w:rPr>
  </w:style>
  <w:style w:type="numbering" w:customStyle="1" w:styleId="ImportedStyle1">
    <w:name w:val="Imported Style 1"/>
    <w:rsid w:val="005C5729"/>
    <w:pPr>
      <w:numPr>
        <w:numId w:val="1"/>
      </w:numPr>
    </w:pPr>
  </w:style>
  <w:style w:type="numbering" w:customStyle="1" w:styleId="ImportedStyle2">
    <w:name w:val="Imported Style 2"/>
    <w:rsid w:val="005C5729"/>
    <w:pPr>
      <w:numPr>
        <w:numId w:val="3"/>
      </w:numPr>
    </w:pPr>
  </w:style>
  <w:style w:type="numbering" w:customStyle="1" w:styleId="ImportedStyle3">
    <w:name w:val="Imported Style 3"/>
    <w:rsid w:val="005C5729"/>
    <w:pPr>
      <w:numPr>
        <w:numId w:val="5"/>
      </w:numPr>
    </w:pPr>
  </w:style>
  <w:style w:type="numbering" w:customStyle="1" w:styleId="ImportedStyle4">
    <w:name w:val="Imported Style 4"/>
    <w:rsid w:val="005C5729"/>
    <w:pPr>
      <w:numPr>
        <w:numId w:val="8"/>
      </w:numPr>
    </w:pPr>
  </w:style>
  <w:style w:type="numbering" w:customStyle="1" w:styleId="ImportedStyle5">
    <w:name w:val="Imported Style 5"/>
    <w:rsid w:val="005C5729"/>
    <w:pPr>
      <w:numPr>
        <w:numId w:val="10"/>
      </w:numPr>
    </w:pPr>
  </w:style>
  <w:style w:type="numbering" w:customStyle="1" w:styleId="ImportedStyle6">
    <w:name w:val="Imported Style 6"/>
    <w:rsid w:val="005C5729"/>
    <w:pPr>
      <w:numPr>
        <w:numId w:val="13"/>
      </w:numPr>
    </w:pPr>
  </w:style>
  <w:style w:type="numbering" w:customStyle="1" w:styleId="Bullet">
    <w:name w:val="Bullet"/>
    <w:rsid w:val="00D310F7"/>
    <w:pPr>
      <w:numPr>
        <w:numId w:val="26"/>
      </w:numPr>
    </w:pPr>
  </w:style>
  <w:style w:type="paragraph" w:customStyle="1" w:styleId="BasicParagraph">
    <w:name w:val="[Basic Paragraph]"/>
    <w:basedOn w:val="Normal"/>
    <w:uiPriority w:val="99"/>
    <w:rsid w:val="001C379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 Regular" w:eastAsiaTheme="minorHAnsi" w:hAnsi="Minion Pro Regular" w:cs="Minion Pro Regular"/>
      <w:color w:val="000000"/>
      <w:sz w:val="24"/>
      <w:szCs w:val="24"/>
      <w:lang w:val="en-GB"/>
    </w:rPr>
  </w:style>
  <w:style w:type="numbering" w:customStyle="1" w:styleId="Bullet1">
    <w:name w:val="Bullet1"/>
    <w:rsid w:val="00943B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52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00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384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861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62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1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1600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98925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5406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6314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8308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2047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5182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92885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50634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7466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84434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0711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4546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95945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9748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11351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19934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44702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2276087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92691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1975825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081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795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22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04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52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709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51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92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45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369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024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299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78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39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86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896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114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44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9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8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321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498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0.wdp"/><Relationship Id="rId5" Type="http://schemas.openxmlformats.org/officeDocument/2006/relationships/webSettings" Target="webSettings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1A5CD-3D73-4032-B379-EED9BBEF4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rizli777</Company>
  <LinksUpToDate>false</LinksUpToDate>
  <CharactersWithSpaces>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ate@onko-i.si</dc:creator>
  <cp:keywords/>
  <dc:description/>
  <cp:lastModifiedBy>Škrbec Vesna</cp:lastModifiedBy>
  <cp:revision>36</cp:revision>
  <cp:lastPrinted>2021-09-30T10:57:00Z</cp:lastPrinted>
  <dcterms:created xsi:type="dcterms:W3CDTF">2021-07-06T11:00:00Z</dcterms:created>
  <dcterms:modified xsi:type="dcterms:W3CDTF">2022-05-24T13:58:00Z</dcterms:modified>
  <cp:category/>
</cp:coreProperties>
</file>